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AC8CB" w14:textId="7BEBC275" w:rsidR="009E077A" w:rsidRPr="00CE72CF" w:rsidRDefault="009E077A" w:rsidP="002A62CD">
      <w:pPr>
        <w:pStyle w:val="Heading1"/>
        <w:jc w:val="center"/>
        <w:rPr>
          <w:sz w:val="36"/>
          <w:szCs w:val="36"/>
        </w:rPr>
      </w:pPr>
      <w:r w:rsidRPr="00CE72CF">
        <w:rPr>
          <w:sz w:val="36"/>
          <w:szCs w:val="36"/>
        </w:rPr>
        <w:t>FY2</w:t>
      </w:r>
      <w:r w:rsidR="00D77BDF">
        <w:rPr>
          <w:sz w:val="36"/>
          <w:szCs w:val="36"/>
        </w:rPr>
        <w:t>2</w:t>
      </w:r>
      <w:r w:rsidRPr="00CE72CF">
        <w:rPr>
          <w:sz w:val="36"/>
          <w:szCs w:val="36"/>
        </w:rPr>
        <w:t xml:space="preserve"> Prior Approval Request Form</w:t>
      </w:r>
      <w:r w:rsidRPr="00CE72CF">
        <w:rPr>
          <w:sz w:val="36"/>
          <w:szCs w:val="36"/>
        </w:rPr>
        <w:br/>
        <w:t>High School Completion Program Reimbursable Services</w:t>
      </w:r>
    </w:p>
    <w:p w14:paraId="3B456A08" w14:textId="45F3CAC5" w:rsidR="00B247CF" w:rsidRDefault="00B247CF" w:rsidP="00B247CF">
      <w:pPr>
        <w:rPr>
          <w:b/>
        </w:rPr>
      </w:pPr>
      <w:bookmarkStart w:id="0" w:name="_Hlk17725910"/>
      <w:r>
        <w:rPr>
          <w:b/>
        </w:rPr>
        <w:t xml:space="preserve">Please </w:t>
      </w:r>
      <w:r w:rsidR="00FD55FD">
        <w:rPr>
          <w:b/>
        </w:rPr>
        <w:t>complete this form by typing your responses in the indicated fields,</w:t>
      </w:r>
      <w:r>
        <w:rPr>
          <w:b/>
        </w:rPr>
        <w:t xml:space="preserve"> </w:t>
      </w:r>
      <w:r w:rsidR="00FD55FD">
        <w:rPr>
          <w:b/>
        </w:rPr>
        <w:t xml:space="preserve">then </w:t>
      </w:r>
      <w:r>
        <w:rPr>
          <w:b/>
        </w:rPr>
        <w:t xml:space="preserve">send the completed form and </w:t>
      </w:r>
      <w:r w:rsidRPr="009233DC">
        <w:rPr>
          <w:b/>
          <w:u w:val="single"/>
        </w:rPr>
        <w:t xml:space="preserve">signed </w:t>
      </w:r>
      <w:r>
        <w:rPr>
          <w:b/>
        </w:rPr>
        <w:t>student PLP/GEP/GP to</w:t>
      </w:r>
      <w:r w:rsidR="00CB4BDF">
        <w:t xml:space="preserve"> </w:t>
      </w:r>
      <w:hyperlink r:id="rId11" w:history="1">
        <w:r w:rsidR="00C60AD1" w:rsidRPr="00C60AD1">
          <w:rPr>
            <w:rStyle w:val="Hyperlink"/>
            <w:rFonts w:cs="Calibri"/>
            <w:b/>
            <w:bCs w:val="0"/>
          </w:rPr>
          <w:t>AOE.AdultEducation@vermont.gov</w:t>
        </w:r>
      </w:hyperlink>
      <w:r w:rsidR="00C60AD1">
        <w:rPr>
          <w:b/>
          <w:bCs w:val="0"/>
        </w:rPr>
        <w:t>.</w:t>
      </w:r>
      <w:r w:rsidR="00CB4BDF">
        <w:t xml:space="preserve"> </w:t>
      </w:r>
      <w:r>
        <w:rPr>
          <w:b/>
        </w:rPr>
        <w:t>Please be sure to redact the student’s name and any other identifying information from the PLP</w:t>
      </w:r>
      <w:r w:rsidR="00A54C53">
        <w:rPr>
          <w:b/>
        </w:rPr>
        <w:t xml:space="preserve"> </w:t>
      </w:r>
      <w:r w:rsidR="00A54C53" w:rsidRPr="00707C4F">
        <w:rPr>
          <w:b/>
          <w:u w:val="single"/>
        </w:rPr>
        <w:t>or</w:t>
      </w:r>
      <w:r w:rsidR="00A54C53" w:rsidRPr="00707C4F">
        <w:rPr>
          <w:b/>
        </w:rPr>
        <w:t xml:space="preserve"> you may request a secure email message from Miranda Scott</w:t>
      </w:r>
      <w:r w:rsidR="00A23686">
        <w:rPr>
          <w:b/>
        </w:rPr>
        <w:t xml:space="preserve"> (</w:t>
      </w:r>
      <w:hyperlink r:id="rId12" w:history="1">
        <w:r w:rsidR="00A23686" w:rsidRPr="000F6B5C">
          <w:rPr>
            <w:rStyle w:val="Hyperlink"/>
            <w:rFonts w:cs="Calibri"/>
            <w:b/>
          </w:rPr>
          <w:t>Miranda.Scott@vermont.gov</w:t>
        </w:r>
      </w:hyperlink>
      <w:r w:rsidR="00A23686">
        <w:rPr>
          <w:b/>
        </w:rPr>
        <w:t>)</w:t>
      </w:r>
      <w:r w:rsidR="00A54C53" w:rsidRPr="00707C4F">
        <w:rPr>
          <w:b/>
        </w:rPr>
        <w:t xml:space="preserve"> </w:t>
      </w:r>
      <w:proofErr w:type="gramStart"/>
      <w:r w:rsidR="00A54C53" w:rsidRPr="00707C4F">
        <w:rPr>
          <w:b/>
        </w:rPr>
        <w:t>in order to</w:t>
      </w:r>
      <w:proofErr w:type="gramEnd"/>
      <w:r w:rsidR="00A54C53" w:rsidRPr="00707C4F">
        <w:rPr>
          <w:b/>
        </w:rPr>
        <w:t xml:space="preserve"> submit the documents.</w:t>
      </w:r>
      <w:r w:rsidR="000C2E78">
        <w:rPr>
          <w:b/>
        </w:rPr>
        <w:t xml:space="preserve"> </w:t>
      </w:r>
    </w:p>
    <w:p w14:paraId="08D534DF" w14:textId="6A1DD6D9" w:rsidR="00C42A98" w:rsidRPr="00A66868" w:rsidRDefault="00C42A98" w:rsidP="00CE72CF">
      <w:pPr>
        <w:pStyle w:val="Heading1"/>
      </w:pPr>
      <w:r w:rsidRPr="00A66868">
        <w:t xml:space="preserve">PLEASE NOTE: </w:t>
      </w:r>
    </w:p>
    <w:p w14:paraId="7659FAEB" w14:textId="77C828F2" w:rsidR="00C42A98" w:rsidRPr="00A8010E" w:rsidRDefault="00F3534A" w:rsidP="003845AD">
      <w:pPr>
        <w:pStyle w:val="AOENumberedList"/>
      </w:pPr>
      <w:r w:rsidRPr="00A8010E">
        <w:t>Special Group Enrollment (</w:t>
      </w:r>
      <w:r w:rsidR="00C42A98" w:rsidRPr="00A8010E">
        <w:t>SGE</w:t>
      </w:r>
      <w:r w:rsidRPr="00A8010E">
        <w:t>)</w:t>
      </w:r>
      <w:r w:rsidR="00C42A98" w:rsidRPr="00A8010E">
        <w:t xml:space="preserve"> only indicates the provider’s ability to be reimbursed for services and </w:t>
      </w:r>
      <w:r w:rsidR="00C42A98" w:rsidRPr="00A8010E">
        <w:rPr>
          <w:b/>
        </w:rPr>
        <w:t>does not</w:t>
      </w:r>
      <w:r w:rsidR="00C42A98" w:rsidRPr="00A8010E">
        <w:t xml:space="preserve"> indicate that the student is being served in sum through the HSCP or has met all eligibility </w:t>
      </w:r>
      <w:proofErr w:type="gramStart"/>
      <w:r w:rsidR="00C42A98" w:rsidRPr="00A8010E">
        <w:t>requirements;</w:t>
      </w:r>
      <w:proofErr w:type="gramEnd"/>
    </w:p>
    <w:p w14:paraId="74FBF424" w14:textId="466572C9" w:rsidR="00C42A98" w:rsidRPr="00635797" w:rsidRDefault="00C42A98" w:rsidP="003845AD">
      <w:pPr>
        <w:pStyle w:val="AOENumberedList"/>
        <w:rPr>
          <w:color w:val="000000"/>
        </w:rPr>
      </w:pPr>
      <w:r w:rsidRPr="00635797">
        <w:t xml:space="preserve">All prior approval requests must </w:t>
      </w:r>
      <w:r w:rsidRPr="00635797">
        <w:rPr>
          <w:color w:val="000000"/>
        </w:rPr>
        <w:t>be submitted</w:t>
      </w:r>
      <w:r w:rsidRPr="00635797">
        <w:rPr>
          <w:b/>
          <w:color w:val="000000"/>
        </w:rPr>
        <w:t xml:space="preserve"> prior</w:t>
      </w:r>
      <w:r w:rsidRPr="00635797">
        <w:rPr>
          <w:color w:val="000000"/>
        </w:rPr>
        <w:t xml:space="preserve"> to providing services requested for reimbursement; and</w:t>
      </w:r>
    </w:p>
    <w:p w14:paraId="2C2B4660" w14:textId="7AB6891F" w:rsidR="006D7D53" w:rsidRPr="001A2CB3" w:rsidRDefault="00C42A98" w:rsidP="001A2CB3">
      <w:pPr>
        <w:pStyle w:val="AOENumberedList"/>
        <w:rPr>
          <w:color w:val="000000"/>
        </w:rPr>
      </w:pPr>
      <w:r w:rsidRPr="00635797">
        <w:rPr>
          <w:b/>
          <w:color w:val="000000"/>
        </w:rPr>
        <w:t>SGEs do not signal permission to graduate students</w:t>
      </w:r>
      <w:r w:rsidRPr="00635797">
        <w:rPr>
          <w:color w:val="000000"/>
        </w:rPr>
        <w:t xml:space="preserve">. Any request to graduate students with skills </w:t>
      </w:r>
      <w:r>
        <w:rPr>
          <w:color w:val="000000"/>
        </w:rPr>
        <w:t>b</w:t>
      </w:r>
      <w:r w:rsidRPr="00635797">
        <w:rPr>
          <w:color w:val="000000"/>
        </w:rPr>
        <w:t xml:space="preserve">elow NRS 5 must be submitted on the separate </w:t>
      </w:r>
      <w:r>
        <w:rPr>
          <w:color w:val="000000"/>
        </w:rPr>
        <w:t xml:space="preserve">AOE </w:t>
      </w:r>
      <w:r w:rsidR="001F24F1">
        <w:rPr>
          <w:color w:val="000000"/>
        </w:rPr>
        <w:t xml:space="preserve">HSCP Request to Graduate </w:t>
      </w:r>
      <w:r w:rsidRPr="00635797">
        <w:rPr>
          <w:color w:val="000000"/>
        </w:rPr>
        <w:t>form and submitted within the timeframe indicated.</w:t>
      </w:r>
    </w:p>
    <w:bookmarkEnd w:id="0"/>
    <w:p w14:paraId="2D42FA13" w14:textId="26EA8FAD" w:rsidR="00781CCF" w:rsidRDefault="00F4020D" w:rsidP="00CE72CF">
      <w:pPr>
        <w:pStyle w:val="Heading1"/>
      </w:pPr>
      <w:r>
        <w:t xml:space="preserve">Type of </w:t>
      </w:r>
      <w:r w:rsidR="009D2FEA">
        <w:t>prior approval sought (check all that apply):</w:t>
      </w:r>
    </w:p>
    <w:p w14:paraId="0F969679" w14:textId="1941B0F8" w:rsidR="009D2FEA" w:rsidRDefault="00C95AEA" w:rsidP="009D2FEA">
      <w:r>
        <w:fldChar w:fldCharType="begin">
          <w:ffData>
            <w:name w:val="Item9"/>
            <w:enabled/>
            <w:calcOnExit w:val="0"/>
            <w:statusText w:type="text" w:val="Check this box if you are seeking approval for item number 9"/>
            <w:checkBox>
              <w:sizeAuto/>
              <w:default w:val="0"/>
              <w:checked w:val="0"/>
            </w:checkBox>
          </w:ffData>
        </w:fldChar>
      </w:r>
      <w:bookmarkStart w:id="1" w:name="Item9"/>
      <w:r>
        <w:instrText xml:space="preserve"> FORMCHECKBOX </w:instrText>
      </w:r>
      <w:r w:rsidR="0026745B">
        <w:fldChar w:fldCharType="separate"/>
      </w:r>
      <w:r>
        <w:fldChar w:fldCharType="end"/>
      </w:r>
      <w:bookmarkEnd w:id="1"/>
      <w:r w:rsidR="00CB1894">
        <w:t xml:space="preserve"> </w:t>
      </w:r>
      <w:r w:rsidR="003845AD" w:rsidRPr="003845AD">
        <w:t>Item #9 – post-secondary course that is not eligible for Dual Enrollment voucher system</w:t>
      </w:r>
      <w:r w:rsidR="004858F2">
        <w:t>.</w:t>
      </w:r>
      <w:r w:rsidR="007F1B43">
        <w:t xml:space="preserve"> </w:t>
      </w:r>
      <w:r w:rsidR="003E33E9" w:rsidRPr="00DE7751">
        <w:t xml:space="preserve">i.e., </w:t>
      </w:r>
      <w:r w:rsidR="004E7C3F" w:rsidRPr="00DE7751">
        <w:t>certificate program</w:t>
      </w:r>
      <w:r w:rsidR="003E33E9" w:rsidRPr="00DE7751">
        <w:t xml:space="preserve">, </w:t>
      </w:r>
      <w:r w:rsidR="004E10A3" w:rsidRPr="00DE7751">
        <w:t>non</w:t>
      </w:r>
      <w:r w:rsidR="00DE7751" w:rsidRPr="00DE7751">
        <w:t>-</w:t>
      </w:r>
      <w:r w:rsidR="003E33E9" w:rsidRPr="00DE7751">
        <w:t>credit-bearing</w:t>
      </w:r>
      <w:r w:rsidR="00DE7751" w:rsidRPr="00DE7751">
        <w:t xml:space="preserve"> course</w:t>
      </w:r>
      <w:r w:rsidR="0053029F">
        <w:t xml:space="preserve">, </w:t>
      </w:r>
      <w:r w:rsidR="0042123A">
        <w:t xml:space="preserve">more than </w:t>
      </w:r>
      <w:r w:rsidR="00EB088F">
        <w:t>4</w:t>
      </w:r>
      <w:r w:rsidR="0042123A">
        <w:t xml:space="preserve"> credits</w:t>
      </w:r>
      <w:r w:rsidR="007A4529" w:rsidRPr="00DE7751">
        <w:t>.</w:t>
      </w:r>
      <w:r w:rsidR="004858F2">
        <w:t xml:space="preserve"> </w:t>
      </w:r>
      <w:r w:rsidR="00326739">
        <w:t xml:space="preserve">This item is not </w:t>
      </w:r>
      <w:r w:rsidR="00634CC7">
        <w:t>available</w:t>
      </w:r>
      <w:r w:rsidR="00326739">
        <w:t xml:space="preserve"> to students with skills below NRS 5.</w:t>
      </w:r>
    </w:p>
    <w:p w14:paraId="082ED5F7" w14:textId="506465FB" w:rsidR="00BE23A4" w:rsidRPr="00DE7751" w:rsidRDefault="00BE23A4" w:rsidP="009D2FEA">
      <w:r>
        <w:fldChar w:fldCharType="begin">
          <w:ffData>
            <w:name w:val="Item9"/>
            <w:enabled/>
            <w:calcOnExit w:val="0"/>
            <w:statusText w:type="text" w:val="Check this box if you are seeking approval for item number 9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26745B">
        <w:fldChar w:fldCharType="separate"/>
      </w:r>
      <w:r>
        <w:fldChar w:fldCharType="end"/>
      </w:r>
      <w:r>
        <w:t xml:space="preserve"> </w:t>
      </w:r>
      <w:r w:rsidRPr="003845AD">
        <w:t>Item #</w:t>
      </w:r>
      <w:r>
        <w:t xml:space="preserve">10 </w:t>
      </w:r>
      <w:r w:rsidR="006623D7">
        <w:t>–</w:t>
      </w:r>
      <w:r>
        <w:t xml:space="preserve"> </w:t>
      </w:r>
      <w:r w:rsidR="00C55292">
        <w:t xml:space="preserve">training program at Adult Career Technical Education program with cost </w:t>
      </w:r>
      <w:r w:rsidR="00A77DBB">
        <w:t>above $70</w:t>
      </w:r>
      <w:r w:rsidR="0009548B">
        <w:t>0</w:t>
      </w:r>
      <w:r w:rsidR="00DB3FB0">
        <w:t xml:space="preserve"> – must result in </w:t>
      </w:r>
      <w:r w:rsidR="00211AF6">
        <w:t>industry valued and occupationally relevant</w:t>
      </w:r>
      <w:r w:rsidR="00CC1914">
        <w:t xml:space="preserve"> certificate</w:t>
      </w:r>
      <w:r w:rsidR="00211AF6">
        <w:t xml:space="preserve"> </w:t>
      </w:r>
      <w:r w:rsidR="00764A25">
        <w:t>or credential</w:t>
      </w:r>
      <w:r w:rsidR="00DD77FD">
        <w:t>.</w:t>
      </w:r>
    </w:p>
    <w:p w14:paraId="41C15C9D" w14:textId="1DD9054C" w:rsidR="003845AD" w:rsidRDefault="00C95AEA" w:rsidP="009D2FEA">
      <w:r>
        <w:fldChar w:fldCharType="begin">
          <w:ffData>
            <w:name w:val="Item20"/>
            <w:enabled/>
            <w:calcOnExit w:val="0"/>
            <w:statusText w:type="text" w:val="Check this box if you are seeking approval for item number 20"/>
            <w:checkBox>
              <w:sizeAuto/>
              <w:default w:val="0"/>
              <w:checked w:val="0"/>
            </w:checkBox>
          </w:ffData>
        </w:fldChar>
      </w:r>
      <w:bookmarkStart w:id="2" w:name="Item20"/>
      <w:r>
        <w:instrText xml:space="preserve"> FORMCHECKBOX </w:instrText>
      </w:r>
      <w:r w:rsidR="0026745B">
        <w:fldChar w:fldCharType="separate"/>
      </w:r>
      <w:r>
        <w:fldChar w:fldCharType="end"/>
      </w:r>
      <w:bookmarkEnd w:id="2"/>
      <w:r w:rsidR="00B247CF">
        <w:t xml:space="preserve"> </w:t>
      </w:r>
      <w:r w:rsidR="00FF2F6B">
        <w:t xml:space="preserve">Item #20 – participation in a private physical education </w:t>
      </w:r>
      <w:r w:rsidR="009F40F0">
        <w:t xml:space="preserve">(PE) </w:t>
      </w:r>
      <w:r w:rsidR="00FF2F6B">
        <w:t>program</w:t>
      </w:r>
      <w:r w:rsidR="00FB1FE1">
        <w:t>.</w:t>
      </w:r>
    </w:p>
    <w:p w14:paraId="7C20CFD8" w14:textId="4DCA1909" w:rsidR="002723E8" w:rsidRDefault="006162EC" w:rsidP="009D2FEA">
      <w:r>
        <w:fldChar w:fldCharType="begin">
          <w:ffData>
            <w:name w:val="DEParticipation"/>
            <w:enabled/>
            <w:calcOnExit w:val="0"/>
            <w:statusText w:type="text" w:val="Check this box if you are seeking approval for participation in the Dual Enrollment program for a student with NRS 4 EFL."/>
            <w:checkBox>
              <w:sizeAuto/>
              <w:default w:val="0"/>
            </w:checkBox>
          </w:ffData>
        </w:fldChar>
      </w:r>
      <w:bookmarkStart w:id="3" w:name="DEParticipation"/>
      <w:r>
        <w:instrText xml:space="preserve"> FORMCHECKBOX </w:instrText>
      </w:r>
      <w:r w:rsidR="0026745B">
        <w:fldChar w:fldCharType="separate"/>
      </w:r>
      <w:r>
        <w:fldChar w:fldCharType="end"/>
      </w:r>
      <w:bookmarkEnd w:id="3"/>
      <w:r w:rsidR="002723E8">
        <w:t xml:space="preserve"> </w:t>
      </w:r>
      <w:r w:rsidR="00072EC1" w:rsidRPr="006162EC">
        <w:t xml:space="preserve">Participation in </w:t>
      </w:r>
      <w:r w:rsidR="004A5CAD" w:rsidRPr="006162EC">
        <w:t xml:space="preserve">the Dual Enrollment program for student with NRS </w:t>
      </w:r>
      <w:r w:rsidR="003D5BE0" w:rsidRPr="006162EC">
        <w:t xml:space="preserve">4 Educational </w:t>
      </w:r>
      <w:r w:rsidR="00633283" w:rsidRPr="006162EC">
        <w:t>Functioning</w:t>
      </w:r>
      <w:r w:rsidR="003D5BE0" w:rsidRPr="006162EC">
        <w:t xml:space="preserve"> Level.</w:t>
      </w:r>
    </w:p>
    <w:p w14:paraId="05CA6CB9" w14:textId="668AC94D" w:rsidR="00A748BD" w:rsidRPr="00DB0FFF" w:rsidRDefault="00A748BD" w:rsidP="00CE72CF">
      <w:pPr>
        <w:pStyle w:val="Heading1"/>
      </w:pPr>
      <w:r w:rsidRPr="00DB0FFF">
        <w:t>The following section is to be completed for ALL prior approval requests:</w:t>
      </w:r>
    </w:p>
    <w:p w14:paraId="75598FC5" w14:textId="4E525E18" w:rsidR="00A748BD" w:rsidRPr="002A62CD" w:rsidRDefault="00A748BD" w:rsidP="00A748BD">
      <w:pPr>
        <w:rPr>
          <w:b/>
        </w:rPr>
      </w:pPr>
      <w:r w:rsidRPr="00015142">
        <w:t>DataWorks ID#:</w:t>
      </w:r>
      <w:r w:rsidR="00E11D93">
        <w:rPr>
          <w:b/>
        </w:rPr>
        <w:t xml:space="preserve"> </w:t>
      </w:r>
      <w:r w:rsidR="006F2B16">
        <w:rPr>
          <w:b/>
        </w:rPr>
        <w:t xml:space="preserve"> </w:t>
      </w:r>
      <w:r w:rsidR="00C95AEA">
        <w:rPr>
          <w:b/>
        </w:rPr>
        <w:fldChar w:fldCharType="begin">
          <w:ffData>
            <w:name w:val="DataWorksID"/>
            <w:enabled/>
            <w:calcOnExit w:val="0"/>
            <w:statusText w:type="text" w:val="Type in student's DataWorks ID number"/>
            <w:textInput/>
          </w:ffData>
        </w:fldChar>
      </w:r>
      <w:bookmarkStart w:id="4" w:name="DataWorksID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4"/>
    </w:p>
    <w:p w14:paraId="4F4408BC" w14:textId="2852D050" w:rsidR="000002F0" w:rsidRPr="00015142" w:rsidRDefault="000002F0" w:rsidP="00A748BD">
      <w:r w:rsidRPr="00015142">
        <w:t>Student is (check one):</w:t>
      </w:r>
      <w:r w:rsidR="00B247CF" w:rsidRPr="00015142">
        <w:t xml:space="preserve"> </w:t>
      </w:r>
    </w:p>
    <w:p w14:paraId="0C0E543F" w14:textId="68BA9C57" w:rsidR="00FD55FD" w:rsidRDefault="00C95AEA" w:rsidP="00A748BD">
      <w:pPr>
        <w:rPr>
          <w:b/>
        </w:rPr>
      </w:pPr>
      <w:r>
        <w:rPr>
          <w:b/>
        </w:rPr>
        <w:fldChar w:fldCharType="begin">
          <w:ffData>
            <w:name w:val="EnrolledInHighSchool"/>
            <w:enabled/>
            <w:calcOnExit w:val="0"/>
            <w:statusText w:type="text" w:val="Check this box if the student is enrolled in high school"/>
            <w:checkBox>
              <w:sizeAuto/>
              <w:default w:val="0"/>
              <w:checked w:val="0"/>
            </w:checkBox>
          </w:ffData>
        </w:fldChar>
      </w:r>
      <w:bookmarkStart w:id="5" w:name="EnrolledInHighSchool"/>
      <w:r>
        <w:rPr>
          <w:b/>
        </w:rPr>
        <w:instrText xml:space="preserve"> FORMCHECKBOX </w:instrText>
      </w:r>
      <w:r w:rsidR="0026745B">
        <w:rPr>
          <w:b/>
        </w:rPr>
      </w:r>
      <w:r w:rsidR="0026745B">
        <w:rPr>
          <w:b/>
        </w:rPr>
        <w:fldChar w:fldCharType="separate"/>
      </w:r>
      <w:r>
        <w:rPr>
          <w:b/>
        </w:rPr>
        <w:fldChar w:fldCharType="end"/>
      </w:r>
      <w:bookmarkEnd w:id="5"/>
      <w:r w:rsidR="00FD55FD">
        <w:rPr>
          <w:b/>
        </w:rPr>
        <w:t xml:space="preserve"> </w:t>
      </w:r>
      <w:r w:rsidR="00FD55FD" w:rsidRPr="00015142">
        <w:t>Enrolled in high school</w:t>
      </w:r>
    </w:p>
    <w:p w14:paraId="38ABE681" w14:textId="2F917275" w:rsidR="00FD55FD" w:rsidRPr="002A62CD" w:rsidRDefault="00C95AEA" w:rsidP="00A748BD">
      <w:pPr>
        <w:rPr>
          <w:b/>
        </w:rPr>
      </w:pPr>
      <w:r>
        <w:rPr>
          <w:b/>
        </w:rPr>
        <w:fldChar w:fldCharType="begin">
          <w:ffData>
            <w:name w:val="UnenrolledHighSchool"/>
            <w:enabled/>
            <w:calcOnExit w:val="0"/>
            <w:statusText w:type="text" w:val="Check this box if the student is unenrolled from high school"/>
            <w:checkBox>
              <w:sizeAuto/>
              <w:default w:val="0"/>
              <w:checked w:val="0"/>
            </w:checkBox>
          </w:ffData>
        </w:fldChar>
      </w:r>
      <w:bookmarkStart w:id="6" w:name="UnenrolledHighSchool"/>
      <w:r>
        <w:rPr>
          <w:b/>
        </w:rPr>
        <w:instrText xml:space="preserve"> FORMCHECKBOX </w:instrText>
      </w:r>
      <w:r w:rsidR="0026745B">
        <w:rPr>
          <w:b/>
        </w:rPr>
      </w:r>
      <w:r w:rsidR="0026745B">
        <w:rPr>
          <w:b/>
        </w:rPr>
        <w:fldChar w:fldCharType="separate"/>
      </w:r>
      <w:r>
        <w:rPr>
          <w:b/>
        </w:rPr>
        <w:fldChar w:fldCharType="end"/>
      </w:r>
      <w:bookmarkEnd w:id="6"/>
      <w:r w:rsidR="00FD55FD">
        <w:rPr>
          <w:b/>
        </w:rPr>
        <w:t xml:space="preserve"> </w:t>
      </w:r>
      <w:r w:rsidR="00FD55FD" w:rsidRPr="00015142">
        <w:t>Unenrolled from high school</w:t>
      </w:r>
    </w:p>
    <w:p w14:paraId="6DE8FBC3" w14:textId="123CB707" w:rsidR="000002F0" w:rsidRPr="002A62CD" w:rsidRDefault="000002F0" w:rsidP="00A748BD">
      <w:pPr>
        <w:rPr>
          <w:b/>
        </w:rPr>
      </w:pPr>
      <w:r w:rsidRPr="00015142">
        <w:t>Partnering high school:</w:t>
      </w:r>
      <w:r w:rsidR="00B247CF" w:rsidRPr="00015142">
        <w:t xml:space="preserve"> </w:t>
      </w:r>
      <w:r w:rsidR="00C21333">
        <w:rPr>
          <w:b/>
        </w:rPr>
        <w:fldChar w:fldCharType="begin">
          <w:ffData>
            <w:name w:val="PartneringHighSchool"/>
            <w:enabled/>
            <w:calcOnExit w:val="0"/>
            <w:statusText w:type="text" w:val="Type in the name of the partnering high school here"/>
            <w:textInput/>
          </w:ffData>
        </w:fldChar>
      </w:r>
      <w:bookmarkStart w:id="7" w:name="PartneringHighSchool"/>
      <w:r w:rsidR="00C21333">
        <w:rPr>
          <w:b/>
        </w:rPr>
        <w:instrText xml:space="preserve"> FORMTEXT </w:instrText>
      </w:r>
      <w:r w:rsidR="00C21333">
        <w:rPr>
          <w:b/>
        </w:rPr>
      </w:r>
      <w:r w:rsidR="00C21333">
        <w:rPr>
          <w:b/>
        </w:rPr>
        <w:fldChar w:fldCharType="separate"/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</w:rPr>
        <w:fldChar w:fldCharType="end"/>
      </w:r>
      <w:bookmarkEnd w:id="7"/>
    </w:p>
    <w:p w14:paraId="7449F225" w14:textId="3EB44EE9" w:rsidR="000002F0" w:rsidRPr="002A62CD" w:rsidRDefault="000002F0" w:rsidP="00A748BD">
      <w:pPr>
        <w:rPr>
          <w:b/>
        </w:rPr>
      </w:pPr>
      <w:r w:rsidRPr="00015142">
        <w:lastRenderedPageBreak/>
        <w:t>Number of credits earned:</w:t>
      </w:r>
      <w:r w:rsidR="00B247CF">
        <w:rPr>
          <w:b/>
        </w:rPr>
        <w:t xml:space="preserve"> </w:t>
      </w:r>
      <w:r w:rsidR="00C21333">
        <w:rPr>
          <w:b/>
        </w:rPr>
        <w:fldChar w:fldCharType="begin">
          <w:ffData>
            <w:name w:val="CreditsEarned"/>
            <w:enabled/>
            <w:calcOnExit w:val="0"/>
            <w:statusText w:type="text" w:val="Type in the number of credits the student has earned here"/>
            <w:textInput/>
          </w:ffData>
        </w:fldChar>
      </w:r>
      <w:bookmarkStart w:id="8" w:name="CreditsEarned"/>
      <w:r w:rsidR="00C21333">
        <w:rPr>
          <w:b/>
        </w:rPr>
        <w:instrText xml:space="preserve"> FORMTEXT </w:instrText>
      </w:r>
      <w:r w:rsidR="00C21333">
        <w:rPr>
          <w:b/>
        </w:rPr>
      </w:r>
      <w:r w:rsidR="00C21333">
        <w:rPr>
          <w:b/>
        </w:rPr>
        <w:fldChar w:fldCharType="separate"/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</w:rPr>
        <w:fldChar w:fldCharType="end"/>
      </w:r>
      <w:bookmarkEnd w:id="8"/>
    </w:p>
    <w:p w14:paraId="465707F1" w14:textId="77777777" w:rsidR="002A62CD" w:rsidRPr="002A62CD" w:rsidRDefault="000002F0" w:rsidP="00A748BD">
      <w:pPr>
        <w:rPr>
          <w:b/>
        </w:rPr>
      </w:pPr>
      <w:r w:rsidRPr="00015142">
        <w:t xml:space="preserve">Number of credits </w:t>
      </w:r>
      <w:r w:rsidR="00D96E34" w:rsidRPr="00015142">
        <w:t xml:space="preserve">or content area focus </w:t>
      </w:r>
      <w:r w:rsidR="00B011BD" w:rsidRPr="00015142">
        <w:t>needed for proficiency, specify credit/proficiency and content area (i.e., 1 English):</w:t>
      </w:r>
      <w:r w:rsidR="00B247CF" w:rsidRPr="00015142">
        <w:t xml:space="preserve"> </w:t>
      </w:r>
      <w:r w:rsidR="00C21333">
        <w:rPr>
          <w:b/>
        </w:rPr>
        <w:fldChar w:fldCharType="begin">
          <w:ffData>
            <w:name w:val="CreditsNeeded"/>
            <w:enabled/>
            <w:calcOnExit w:val="0"/>
            <w:statusText w:type="text" w:val="Type in the number of credits or content area focus needed for proficiency"/>
            <w:textInput/>
          </w:ffData>
        </w:fldChar>
      </w:r>
      <w:bookmarkStart w:id="9" w:name="CreditsNeeded"/>
      <w:r w:rsidR="00C21333">
        <w:rPr>
          <w:b/>
        </w:rPr>
        <w:instrText xml:space="preserve"> FORMTEXT </w:instrText>
      </w:r>
      <w:r w:rsidR="00C21333">
        <w:rPr>
          <w:b/>
        </w:rPr>
      </w:r>
      <w:r w:rsidR="00C21333">
        <w:rPr>
          <w:b/>
        </w:rPr>
        <w:fldChar w:fldCharType="separate"/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</w:rPr>
        <w:fldChar w:fldCharType="end"/>
      </w:r>
      <w:bookmarkEnd w:id="9"/>
    </w:p>
    <w:p w14:paraId="20FAF858" w14:textId="46A93EBA" w:rsidR="00780402" w:rsidRPr="005A10CF" w:rsidRDefault="00FF1DC2" w:rsidP="005A10CF">
      <w:pPr>
        <w:rPr>
          <w:b/>
        </w:rPr>
      </w:pPr>
      <w:r w:rsidRPr="00015142">
        <w:t>Proposed activities to be paid for by the HSCP and how they address CCRS and the high school diploma graduation requirements:</w:t>
      </w:r>
      <w:r w:rsidR="00F05E99" w:rsidRPr="00015142">
        <w:t xml:space="preserve"> </w:t>
      </w:r>
      <w:r w:rsidR="00F05E99">
        <w:rPr>
          <w:b/>
        </w:rPr>
        <w:fldChar w:fldCharType="begin">
          <w:ffData>
            <w:name w:val="ProposedActivities"/>
            <w:enabled/>
            <w:calcOnExit w:val="0"/>
            <w:statusText w:type="text" w:val="Type in here the proposed activities to be paid for by the HSCP and how they address CCRS and high school diploma graduation requirements"/>
            <w:textInput/>
          </w:ffData>
        </w:fldChar>
      </w:r>
      <w:bookmarkStart w:id="10" w:name="ProposedActivities"/>
      <w:r w:rsidR="00F05E99">
        <w:rPr>
          <w:b/>
        </w:rPr>
        <w:instrText xml:space="preserve"> FORMTEXT </w:instrText>
      </w:r>
      <w:r w:rsidR="00F05E99">
        <w:rPr>
          <w:b/>
        </w:rPr>
      </w:r>
      <w:r w:rsidR="00F05E99">
        <w:rPr>
          <w:b/>
        </w:rPr>
        <w:fldChar w:fldCharType="separate"/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</w:rPr>
        <w:fldChar w:fldCharType="end"/>
      </w:r>
      <w:bookmarkEnd w:id="10"/>
    </w:p>
    <w:p w14:paraId="6E74A431" w14:textId="62346366" w:rsidR="00355FF1" w:rsidRDefault="000D0F2E" w:rsidP="005A10CF">
      <w:pPr>
        <w:rPr>
          <w:b/>
        </w:rPr>
      </w:pPr>
      <w:r w:rsidRPr="00015142">
        <w:t>Proposed Approved Provider/s with whom you would sub-contract to provide the requested reimbursable services (if applicable):</w:t>
      </w:r>
      <w:r w:rsidR="00F05E99">
        <w:rPr>
          <w:b/>
        </w:rPr>
        <w:t xml:space="preserve"> </w:t>
      </w:r>
      <w:r w:rsidR="00F05E99">
        <w:rPr>
          <w:b/>
        </w:rPr>
        <w:fldChar w:fldCharType="begin">
          <w:ffData>
            <w:name w:val="ProposedProviders"/>
            <w:enabled/>
            <w:calcOnExit w:val="0"/>
            <w:statusText w:type="text" w:val="Type in here the proposed approved providers with whom you would sub-contract for these services (if applicable)"/>
            <w:textInput/>
          </w:ffData>
        </w:fldChar>
      </w:r>
      <w:bookmarkStart w:id="11" w:name="ProposedProviders"/>
      <w:r w:rsidR="00F05E99">
        <w:rPr>
          <w:b/>
        </w:rPr>
        <w:instrText xml:space="preserve"> FORMTEXT </w:instrText>
      </w:r>
      <w:r w:rsidR="00F05E99">
        <w:rPr>
          <w:b/>
        </w:rPr>
      </w:r>
      <w:r w:rsidR="00F05E99">
        <w:rPr>
          <w:b/>
        </w:rPr>
        <w:fldChar w:fldCharType="separate"/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</w:rPr>
        <w:fldChar w:fldCharType="end"/>
      </w:r>
      <w:bookmarkEnd w:id="11"/>
    </w:p>
    <w:p w14:paraId="253026DE" w14:textId="77777777" w:rsidR="0012503A" w:rsidRDefault="0012503A" w:rsidP="0012503A">
      <w:pPr>
        <w:pStyle w:val="Heading1"/>
      </w:pPr>
      <w:r>
        <w:t xml:space="preserve">Questions regarding a </w:t>
      </w:r>
      <w:r w:rsidRPr="005A10CF">
        <w:t xml:space="preserve">request for a student with </w:t>
      </w:r>
      <w:r w:rsidRPr="003245F9">
        <w:t>skills below NRS 5:</w:t>
      </w:r>
    </w:p>
    <w:p w14:paraId="434FE811" w14:textId="77777777" w:rsidR="0012503A" w:rsidRDefault="0012503A" w:rsidP="0012503A">
      <w:pPr>
        <w:rPr>
          <w:b/>
        </w:rPr>
      </w:pPr>
      <w:r w:rsidRPr="00617334">
        <w:t>What is the plan to address the Below NRS 5 skill area(s)?</w:t>
      </w:r>
      <w:r>
        <w:rPr>
          <w:b/>
        </w:rPr>
        <w:t xml:space="preserve"> </w:t>
      </w:r>
      <w:r>
        <w:rPr>
          <w:b/>
        </w:rPr>
        <w:fldChar w:fldCharType="begin">
          <w:ffData>
            <w:name w:val="WhatIsThePlan"/>
            <w:enabled/>
            <w:calcOnExit w:val="0"/>
            <w:statusText w:type="text" w:val="Type in here what the plan is to address the student's Below NRS 5 skills areas"/>
            <w:textInput/>
          </w:ffData>
        </w:fldChar>
      </w:r>
      <w:bookmarkStart w:id="12" w:name="WhatIsThePlan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12"/>
    </w:p>
    <w:p w14:paraId="6B86B0B6" w14:textId="77777777" w:rsidR="0012503A" w:rsidRDefault="0012503A" w:rsidP="0012503A">
      <w:pPr>
        <w:rPr>
          <w:b/>
        </w:rPr>
      </w:pPr>
      <w:r w:rsidRPr="00617334">
        <w:t xml:space="preserve">Date the student is expected to have attained NRS 5 skills: </w:t>
      </w:r>
      <w:r>
        <w:rPr>
          <w:b/>
        </w:rPr>
        <w:fldChar w:fldCharType="begin">
          <w:ffData>
            <w:name w:val="ExpectedDate"/>
            <w:enabled/>
            <w:calcOnExit w:val="0"/>
            <w:statusText w:type="text" w:val="Type in here what date the student is ecpected to have attained NRS 5 skills"/>
            <w:textInput/>
          </w:ffData>
        </w:fldChar>
      </w:r>
      <w:bookmarkStart w:id="13" w:name="ExpectedDate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13"/>
    </w:p>
    <w:p w14:paraId="29361C79" w14:textId="77777777" w:rsidR="0012503A" w:rsidRDefault="0012503A" w:rsidP="0012503A">
      <w:pPr>
        <w:pStyle w:val="Heading1"/>
      </w:pPr>
      <w:r w:rsidRPr="002967BA">
        <w:t>Questions regarding Item #9</w:t>
      </w:r>
    </w:p>
    <w:p w14:paraId="1BEF063B" w14:textId="7C79D62E" w:rsidR="0012503A" w:rsidRDefault="0012503A" w:rsidP="0012503A">
      <w:pPr>
        <w:pStyle w:val="AOEBulletedList"/>
      </w:pPr>
      <w:r>
        <w:t>How does the course fall outside the parameters of the Vermont Dual Enrollment Program?</w:t>
      </w:r>
      <w:r w:rsidR="002305A0">
        <w:t xml:space="preserve"> </w:t>
      </w:r>
      <w:r w:rsidR="00D25E2E">
        <w:fldChar w:fldCharType="begin">
          <w:ffData>
            <w:name w:val="DEParameters"/>
            <w:enabled/>
            <w:calcOnExit w:val="0"/>
            <w:statusText w:type="text" w:val="Enter response here to answer the question about how the course falls outside the parameters of the Vermont Dual Enrollment Program."/>
            <w:textInput/>
          </w:ffData>
        </w:fldChar>
      </w:r>
      <w:bookmarkStart w:id="14" w:name="DEParameters"/>
      <w:r w:rsidR="00D25E2E">
        <w:instrText xml:space="preserve"> FORMTEXT </w:instrText>
      </w:r>
      <w:r w:rsidR="00D25E2E">
        <w:fldChar w:fldCharType="separate"/>
      </w:r>
      <w:r w:rsidR="00D25E2E">
        <w:rPr>
          <w:noProof/>
        </w:rPr>
        <w:t> </w:t>
      </w:r>
      <w:r w:rsidR="00D25E2E">
        <w:rPr>
          <w:noProof/>
        </w:rPr>
        <w:t> </w:t>
      </w:r>
      <w:r w:rsidR="00D25E2E">
        <w:rPr>
          <w:noProof/>
        </w:rPr>
        <w:t> </w:t>
      </w:r>
      <w:r w:rsidR="00D25E2E">
        <w:rPr>
          <w:noProof/>
        </w:rPr>
        <w:t> </w:t>
      </w:r>
      <w:r w:rsidR="00D25E2E">
        <w:rPr>
          <w:noProof/>
        </w:rPr>
        <w:t> </w:t>
      </w:r>
      <w:r w:rsidR="00D25E2E">
        <w:fldChar w:fldCharType="end"/>
      </w:r>
      <w:bookmarkEnd w:id="14"/>
    </w:p>
    <w:p w14:paraId="3BCEC8B8" w14:textId="00E3EE85" w:rsidR="0012503A" w:rsidRDefault="0012503A" w:rsidP="0012503A">
      <w:pPr>
        <w:pStyle w:val="AOEBulletedList"/>
      </w:pPr>
      <w:r>
        <w:t>What is the course and how does this tie to high school graduation requirements?</w:t>
      </w:r>
      <w:r w:rsidR="00D25E2E">
        <w:t xml:space="preserve"> </w:t>
      </w:r>
      <w:r w:rsidR="00822B15">
        <w:fldChar w:fldCharType="begin">
          <w:ffData>
            <w:name w:val="WhatIsCourse"/>
            <w:enabled/>
            <w:calcOnExit w:val="0"/>
            <w:statusText w:type="text" w:val="Please enter response here about what the course is and how it ties to high school graduation requirements."/>
            <w:textInput/>
          </w:ffData>
        </w:fldChar>
      </w:r>
      <w:bookmarkStart w:id="15" w:name="WhatIsCourse"/>
      <w:r w:rsidR="00822B15">
        <w:instrText xml:space="preserve"> FORMTEXT </w:instrText>
      </w:r>
      <w:r w:rsidR="00822B15">
        <w:fldChar w:fldCharType="separate"/>
      </w:r>
      <w:r w:rsidR="00822B15">
        <w:rPr>
          <w:noProof/>
        </w:rPr>
        <w:t> </w:t>
      </w:r>
      <w:r w:rsidR="00822B15">
        <w:rPr>
          <w:noProof/>
        </w:rPr>
        <w:t> </w:t>
      </w:r>
      <w:r w:rsidR="00822B15">
        <w:rPr>
          <w:noProof/>
        </w:rPr>
        <w:t> </w:t>
      </w:r>
      <w:r w:rsidR="00822B15">
        <w:rPr>
          <w:noProof/>
        </w:rPr>
        <w:t> </w:t>
      </w:r>
      <w:r w:rsidR="00822B15">
        <w:rPr>
          <w:noProof/>
        </w:rPr>
        <w:t> </w:t>
      </w:r>
      <w:r w:rsidR="00822B15">
        <w:fldChar w:fldCharType="end"/>
      </w:r>
      <w:bookmarkEnd w:id="15"/>
    </w:p>
    <w:p w14:paraId="1913F09C" w14:textId="5565BEB8" w:rsidR="00CC1914" w:rsidRDefault="00CC1914" w:rsidP="00CC1914">
      <w:pPr>
        <w:pStyle w:val="Heading1"/>
      </w:pPr>
      <w:r w:rsidRPr="002967BA">
        <w:t>Questions regarding Item #</w:t>
      </w:r>
      <w:r>
        <w:t>10</w:t>
      </w:r>
    </w:p>
    <w:p w14:paraId="5ABC893F" w14:textId="539E8208" w:rsidR="00311BB6" w:rsidRPr="000F3294" w:rsidRDefault="00311BB6" w:rsidP="00CC1914">
      <w:pPr>
        <w:pStyle w:val="ListParagraph"/>
        <w:numPr>
          <w:ilvl w:val="0"/>
          <w:numId w:val="33"/>
        </w:numPr>
        <w:rPr>
          <w:rFonts w:ascii="Palatino Linotype" w:hAnsi="Palatino Linotype"/>
        </w:rPr>
      </w:pPr>
      <w:r w:rsidRPr="000F3294">
        <w:rPr>
          <w:rFonts w:ascii="Palatino Linotype" w:hAnsi="Palatino Linotype"/>
        </w:rPr>
        <w:t>What is the name of the training program/course?</w:t>
      </w:r>
      <w:r w:rsidR="00822B15">
        <w:rPr>
          <w:rFonts w:ascii="Palatino Linotype" w:hAnsi="Palatino Linotype"/>
        </w:rPr>
        <w:t xml:space="preserve"> </w:t>
      </w:r>
      <w:r w:rsidR="009A1946">
        <w:rPr>
          <w:rFonts w:ascii="Palatino Linotype" w:hAnsi="Palatino Linotype"/>
        </w:rPr>
        <w:fldChar w:fldCharType="begin">
          <w:ffData>
            <w:name w:val="ProgramCourseName"/>
            <w:enabled/>
            <w:calcOnExit w:val="0"/>
            <w:statusText w:type="text" w:val="Enter the name of the training program/course here."/>
            <w:textInput/>
          </w:ffData>
        </w:fldChar>
      </w:r>
      <w:bookmarkStart w:id="16" w:name="ProgramCourseName"/>
      <w:r w:rsidR="009A1946">
        <w:rPr>
          <w:rFonts w:ascii="Palatino Linotype" w:hAnsi="Palatino Linotype"/>
        </w:rPr>
        <w:instrText xml:space="preserve"> FORMTEXT </w:instrText>
      </w:r>
      <w:r w:rsidR="009A1946">
        <w:rPr>
          <w:rFonts w:ascii="Palatino Linotype" w:hAnsi="Palatino Linotype"/>
        </w:rPr>
      </w:r>
      <w:r w:rsidR="009A1946">
        <w:rPr>
          <w:rFonts w:ascii="Palatino Linotype" w:hAnsi="Palatino Linotype"/>
        </w:rPr>
        <w:fldChar w:fldCharType="separate"/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</w:rPr>
        <w:fldChar w:fldCharType="end"/>
      </w:r>
      <w:bookmarkEnd w:id="16"/>
    </w:p>
    <w:p w14:paraId="3B5280C5" w14:textId="4ACC0CA8" w:rsidR="00CC1914" w:rsidRPr="000F3294" w:rsidRDefault="00CC1914" w:rsidP="00CC1914">
      <w:pPr>
        <w:pStyle w:val="ListParagraph"/>
        <w:numPr>
          <w:ilvl w:val="0"/>
          <w:numId w:val="33"/>
        </w:numPr>
        <w:rPr>
          <w:rFonts w:ascii="Palatino Linotype" w:hAnsi="Palatino Linotype"/>
        </w:rPr>
      </w:pPr>
      <w:r w:rsidRPr="000F3294">
        <w:rPr>
          <w:rFonts w:ascii="Palatino Linotype" w:hAnsi="Palatino Linotype"/>
        </w:rPr>
        <w:t xml:space="preserve">What is the </w:t>
      </w:r>
      <w:r w:rsidR="00311BB6" w:rsidRPr="000F3294">
        <w:rPr>
          <w:rFonts w:ascii="Palatino Linotype" w:hAnsi="Palatino Linotype"/>
        </w:rPr>
        <w:t>industry valued certificate or credential</w:t>
      </w:r>
      <w:r w:rsidR="00103ACD" w:rsidRPr="000F3294">
        <w:rPr>
          <w:rFonts w:ascii="Palatino Linotype" w:hAnsi="Palatino Linotype"/>
        </w:rPr>
        <w:t xml:space="preserve"> that the student will obtain</w:t>
      </w:r>
      <w:r w:rsidR="00311BB6" w:rsidRPr="000F3294">
        <w:rPr>
          <w:rFonts w:ascii="Palatino Linotype" w:hAnsi="Palatino Linotype"/>
        </w:rPr>
        <w:t>?</w:t>
      </w:r>
      <w:r w:rsidR="009A1946">
        <w:rPr>
          <w:rFonts w:ascii="Palatino Linotype" w:hAnsi="Palatino Linotype"/>
        </w:rPr>
        <w:t xml:space="preserve"> </w:t>
      </w:r>
      <w:r w:rsidR="009A1946">
        <w:rPr>
          <w:rFonts w:ascii="Palatino Linotype" w:hAnsi="Palatino Linotype"/>
        </w:rPr>
        <w:fldChar w:fldCharType="begin">
          <w:ffData>
            <w:name w:val="CertOrCred"/>
            <w:enabled/>
            <w:calcOnExit w:val="0"/>
            <w:statusText w:type="text" w:val="Enter here the certificate or credential the student will obtain."/>
            <w:textInput/>
          </w:ffData>
        </w:fldChar>
      </w:r>
      <w:bookmarkStart w:id="17" w:name="CertOrCred"/>
      <w:r w:rsidR="009A1946">
        <w:rPr>
          <w:rFonts w:ascii="Palatino Linotype" w:hAnsi="Palatino Linotype"/>
        </w:rPr>
        <w:instrText xml:space="preserve"> FORMTEXT </w:instrText>
      </w:r>
      <w:r w:rsidR="009A1946">
        <w:rPr>
          <w:rFonts w:ascii="Palatino Linotype" w:hAnsi="Palatino Linotype"/>
        </w:rPr>
      </w:r>
      <w:r w:rsidR="009A1946">
        <w:rPr>
          <w:rFonts w:ascii="Palatino Linotype" w:hAnsi="Palatino Linotype"/>
        </w:rPr>
        <w:fldChar w:fldCharType="separate"/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</w:rPr>
        <w:fldChar w:fldCharType="end"/>
      </w:r>
      <w:bookmarkEnd w:id="17"/>
    </w:p>
    <w:p w14:paraId="7720A22D" w14:textId="62F3E3C6" w:rsidR="00103ACD" w:rsidRPr="000F3294" w:rsidRDefault="00103ACD" w:rsidP="00CC1914">
      <w:pPr>
        <w:pStyle w:val="ListParagraph"/>
        <w:numPr>
          <w:ilvl w:val="0"/>
          <w:numId w:val="33"/>
        </w:numPr>
        <w:rPr>
          <w:rFonts w:ascii="Palatino Linotype" w:hAnsi="Palatino Linotype"/>
        </w:rPr>
      </w:pPr>
      <w:r w:rsidRPr="000F3294">
        <w:rPr>
          <w:rFonts w:ascii="Palatino Linotype" w:hAnsi="Palatino Linotype"/>
        </w:rPr>
        <w:t xml:space="preserve">Are WET funds or other sources of </w:t>
      </w:r>
      <w:r w:rsidR="00377BC6" w:rsidRPr="000F3294">
        <w:rPr>
          <w:rFonts w:ascii="Palatino Linotype" w:hAnsi="Palatino Linotype"/>
        </w:rPr>
        <w:t xml:space="preserve">funding available to pay for all or part of the </w:t>
      </w:r>
      <w:r w:rsidR="00273B31">
        <w:rPr>
          <w:rFonts w:ascii="Palatino Linotype" w:hAnsi="Palatino Linotype"/>
        </w:rPr>
        <w:t>program/</w:t>
      </w:r>
      <w:r w:rsidR="00377BC6" w:rsidRPr="000F3294">
        <w:rPr>
          <w:rFonts w:ascii="Palatino Linotype" w:hAnsi="Palatino Linotype"/>
        </w:rPr>
        <w:t>course? If so, provide details.</w:t>
      </w:r>
      <w:r w:rsidR="009A1946">
        <w:rPr>
          <w:rFonts w:ascii="Palatino Linotype" w:hAnsi="Palatino Linotype"/>
        </w:rPr>
        <w:t xml:space="preserve"> </w:t>
      </w:r>
      <w:r w:rsidR="009A1946">
        <w:rPr>
          <w:rFonts w:ascii="Palatino Linotype" w:hAnsi="Palatino Linotype"/>
        </w:rPr>
        <w:fldChar w:fldCharType="begin">
          <w:ffData>
            <w:name w:val="Funding"/>
            <w:enabled/>
            <w:calcOnExit w:val="0"/>
            <w:statusText w:type="text" w:val="Enter here what funds are available to pay for all or part of the program/course."/>
            <w:textInput/>
          </w:ffData>
        </w:fldChar>
      </w:r>
      <w:bookmarkStart w:id="18" w:name="Funding"/>
      <w:r w:rsidR="009A1946">
        <w:rPr>
          <w:rFonts w:ascii="Palatino Linotype" w:hAnsi="Palatino Linotype"/>
        </w:rPr>
        <w:instrText xml:space="preserve"> FORMTEXT </w:instrText>
      </w:r>
      <w:r w:rsidR="009A1946">
        <w:rPr>
          <w:rFonts w:ascii="Palatino Linotype" w:hAnsi="Palatino Linotype"/>
        </w:rPr>
      </w:r>
      <w:r w:rsidR="009A1946">
        <w:rPr>
          <w:rFonts w:ascii="Palatino Linotype" w:hAnsi="Palatino Linotype"/>
        </w:rPr>
        <w:fldChar w:fldCharType="separate"/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  <w:noProof/>
        </w:rPr>
        <w:t> </w:t>
      </w:r>
      <w:r w:rsidR="009A1946">
        <w:rPr>
          <w:rFonts w:ascii="Palatino Linotype" w:hAnsi="Palatino Linotype"/>
        </w:rPr>
        <w:fldChar w:fldCharType="end"/>
      </w:r>
      <w:bookmarkEnd w:id="18"/>
    </w:p>
    <w:p w14:paraId="06F71908" w14:textId="77777777" w:rsidR="0012503A" w:rsidRDefault="0012503A" w:rsidP="0012503A">
      <w:pPr>
        <w:pStyle w:val="Heading1"/>
      </w:pPr>
      <w:r>
        <w:t>Questions regarding Item #20</w:t>
      </w:r>
    </w:p>
    <w:p w14:paraId="508807BF" w14:textId="1F96248B" w:rsidR="0012503A" w:rsidRDefault="000C3D86" w:rsidP="0012503A">
      <w:pPr>
        <w:pStyle w:val="AOEBulletedList"/>
      </w:pPr>
      <w:r>
        <w:t xml:space="preserve">How </w:t>
      </w:r>
      <w:r w:rsidR="0012503A">
        <w:t>are the</w:t>
      </w:r>
      <w:r w:rsidR="00B2590E">
        <w:t xml:space="preserve"> state-adopted PE standards</w:t>
      </w:r>
      <w:r w:rsidR="0012503A">
        <w:t xml:space="preserve"> </w:t>
      </w:r>
      <w:r w:rsidR="00FC70FC">
        <w:t>(</w:t>
      </w:r>
      <w:hyperlink r:id="rId13" w:history="1">
        <w:r w:rsidR="00FC70FC" w:rsidRPr="001A4CFA">
          <w:rPr>
            <w:rStyle w:val="Hyperlink"/>
            <w:rFonts w:cs="Calibri"/>
          </w:rPr>
          <w:t>S</w:t>
        </w:r>
        <w:r w:rsidR="007B7769" w:rsidRPr="001A4CFA">
          <w:rPr>
            <w:rStyle w:val="Hyperlink"/>
            <w:rFonts w:cs="Calibri"/>
          </w:rPr>
          <w:t>HAPE</w:t>
        </w:r>
        <w:r w:rsidR="00FC70FC" w:rsidRPr="001A4CFA">
          <w:rPr>
            <w:rStyle w:val="Hyperlink"/>
            <w:rFonts w:cs="Calibri"/>
          </w:rPr>
          <w:t xml:space="preserve"> America PE Standards</w:t>
        </w:r>
      </w:hyperlink>
      <w:r w:rsidR="00FC70FC">
        <w:t xml:space="preserve">) </w:t>
      </w:r>
      <w:r w:rsidR="0012503A">
        <w:t>being addressed by this</w:t>
      </w:r>
      <w:r w:rsidR="00B2590E">
        <w:t xml:space="preserve"> </w:t>
      </w:r>
      <w:r w:rsidR="0012503A">
        <w:t>course?</w:t>
      </w:r>
      <w:r w:rsidR="009A1946">
        <w:t xml:space="preserve"> </w:t>
      </w:r>
      <w:r w:rsidR="009A1946">
        <w:fldChar w:fldCharType="begin">
          <w:ffData>
            <w:name w:val="PEStandards"/>
            <w:enabled/>
            <w:calcOnExit w:val="0"/>
            <w:statusText w:type="text" w:val="Enter here how the state PE standards are being addressed by the course."/>
            <w:textInput/>
          </w:ffData>
        </w:fldChar>
      </w:r>
      <w:bookmarkStart w:id="19" w:name="PEStandards"/>
      <w:r w:rsidR="009A1946">
        <w:instrText xml:space="preserve"> FORMTEXT </w:instrText>
      </w:r>
      <w:r w:rsidR="009A1946">
        <w:fldChar w:fldCharType="separate"/>
      </w:r>
      <w:r w:rsidR="009A1946">
        <w:rPr>
          <w:noProof/>
        </w:rPr>
        <w:t> </w:t>
      </w:r>
      <w:r w:rsidR="009A1946">
        <w:rPr>
          <w:noProof/>
        </w:rPr>
        <w:t> </w:t>
      </w:r>
      <w:r w:rsidR="009A1946">
        <w:rPr>
          <w:noProof/>
        </w:rPr>
        <w:t> </w:t>
      </w:r>
      <w:r w:rsidR="009A1946">
        <w:rPr>
          <w:noProof/>
        </w:rPr>
        <w:t> </w:t>
      </w:r>
      <w:r w:rsidR="009A1946">
        <w:rPr>
          <w:noProof/>
        </w:rPr>
        <w:t> </w:t>
      </w:r>
      <w:r w:rsidR="009A1946">
        <w:fldChar w:fldCharType="end"/>
      </w:r>
      <w:bookmarkEnd w:id="19"/>
    </w:p>
    <w:p w14:paraId="4A6DA06F" w14:textId="7FEF449B" w:rsidR="000A7E7B" w:rsidRDefault="000A7E7B" w:rsidP="000A7E7B">
      <w:pPr>
        <w:pStyle w:val="AOEBulletedList"/>
      </w:pPr>
      <w:r>
        <w:t>What is the program of study for this PE course?</w:t>
      </w:r>
      <w:r w:rsidR="009A1946">
        <w:t xml:space="preserve"> </w:t>
      </w:r>
      <w:r w:rsidR="00B708F8">
        <w:fldChar w:fldCharType="begin">
          <w:ffData>
            <w:name w:val="ProgramOfStudy"/>
            <w:enabled/>
            <w:calcOnExit w:val="0"/>
            <w:statusText w:type="text" w:val="Enter here the program of study."/>
            <w:textInput/>
          </w:ffData>
        </w:fldChar>
      </w:r>
      <w:bookmarkStart w:id="20" w:name="ProgramOfStudy"/>
      <w:r w:rsidR="00B708F8">
        <w:instrText xml:space="preserve"> FORMTEXT </w:instrText>
      </w:r>
      <w:r w:rsidR="00B708F8">
        <w:fldChar w:fldCharType="separate"/>
      </w:r>
      <w:r w:rsidR="00B708F8">
        <w:rPr>
          <w:noProof/>
        </w:rPr>
        <w:t> </w:t>
      </w:r>
      <w:r w:rsidR="00B708F8">
        <w:rPr>
          <w:noProof/>
        </w:rPr>
        <w:t> </w:t>
      </w:r>
      <w:r w:rsidR="00B708F8">
        <w:rPr>
          <w:noProof/>
        </w:rPr>
        <w:t> </w:t>
      </w:r>
      <w:r w:rsidR="00B708F8">
        <w:rPr>
          <w:noProof/>
        </w:rPr>
        <w:t> </w:t>
      </w:r>
      <w:r w:rsidR="00B708F8">
        <w:rPr>
          <w:noProof/>
        </w:rPr>
        <w:t> </w:t>
      </w:r>
      <w:r w:rsidR="00B708F8">
        <w:fldChar w:fldCharType="end"/>
      </w:r>
      <w:bookmarkEnd w:id="20"/>
    </w:p>
    <w:p w14:paraId="1E4ADCC5" w14:textId="1D8E905D" w:rsidR="00946A46" w:rsidRDefault="00946A46" w:rsidP="0012503A">
      <w:pPr>
        <w:pStyle w:val="AOEBulletedList"/>
      </w:pPr>
      <w:r>
        <w:t xml:space="preserve">How will the </w:t>
      </w:r>
      <w:r w:rsidR="00D61DE7">
        <w:t>student demonstrate proficiency in PE?</w:t>
      </w:r>
      <w:r w:rsidR="00B708F8">
        <w:t xml:space="preserve"> </w:t>
      </w:r>
      <w:r w:rsidR="00983504">
        <w:fldChar w:fldCharType="begin">
          <w:ffData>
            <w:name w:val="Proficiency"/>
            <w:enabled/>
            <w:calcOnExit w:val="0"/>
            <w:statusText w:type="text" w:val="Enter here how the student will demonstrate proficiency."/>
            <w:textInput/>
          </w:ffData>
        </w:fldChar>
      </w:r>
      <w:bookmarkStart w:id="21" w:name="Proficiency"/>
      <w:r w:rsidR="00983504">
        <w:instrText xml:space="preserve"> FORMTEXT </w:instrText>
      </w:r>
      <w:r w:rsidR="00983504">
        <w:fldChar w:fldCharType="separate"/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fldChar w:fldCharType="end"/>
      </w:r>
      <w:bookmarkEnd w:id="21"/>
    </w:p>
    <w:p w14:paraId="3CC95A9E" w14:textId="0B4B4AF2" w:rsidR="00F01FF3" w:rsidRPr="00532861" w:rsidRDefault="00F01FF3" w:rsidP="00F079D6">
      <w:pPr>
        <w:pStyle w:val="AOEBulletedList"/>
      </w:pPr>
      <w:r w:rsidRPr="00DF40EF">
        <w:t>Is the student</w:t>
      </w:r>
      <w:r w:rsidR="00744D9C" w:rsidRPr="00DF40EF">
        <w:t xml:space="preserve"> meeting a graduation requirement by completing this </w:t>
      </w:r>
      <w:r w:rsidR="00FC06D6" w:rsidRPr="00DF40EF">
        <w:t>PE course</w:t>
      </w:r>
      <w:r w:rsidR="00346176" w:rsidRPr="00DF40EF">
        <w:t xml:space="preserve"> as documented in the GEP</w:t>
      </w:r>
      <w:r w:rsidR="00FC06D6" w:rsidRPr="00DF40EF">
        <w:t>?</w:t>
      </w:r>
      <w:r w:rsidR="00F079D6" w:rsidRPr="00DF40EF">
        <w:t xml:space="preserve"> </w:t>
      </w:r>
      <w:r w:rsidR="00F079D6">
        <w:t>(Example: PE requirement for graduation has not already been met)</w:t>
      </w:r>
      <w:r w:rsidR="00983504">
        <w:t xml:space="preserve"> </w:t>
      </w:r>
      <w:r w:rsidR="00983504">
        <w:fldChar w:fldCharType="begin">
          <w:ffData>
            <w:name w:val="GradRequirement"/>
            <w:enabled/>
            <w:calcOnExit w:val="0"/>
            <w:statusText w:type="text" w:val="Enter here if the student is meeting a graduation requirement by completing this course."/>
            <w:textInput/>
          </w:ffData>
        </w:fldChar>
      </w:r>
      <w:bookmarkStart w:id="22" w:name="GradRequirement"/>
      <w:r w:rsidR="00983504">
        <w:instrText xml:space="preserve"> FORMTEXT </w:instrText>
      </w:r>
      <w:r w:rsidR="00983504">
        <w:fldChar w:fldCharType="separate"/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fldChar w:fldCharType="end"/>
      </w:r>
      <w:bookmarkEnd w:id="22"/>
    </w:p>
    <w:p w14:paraId="0588C5A2" w14:textId="2FD5C3E9" w:rsidR="00E92C61" w:rsidRDefault="0047623A" w:rsidP="0012503A">
      <w:pPr>
        <w:pStyle w:val="AOEBulletedList"/>
      </w:pPr>
      <w:r>
        <w:t>Can student participate in the high school’s PE program? If not, w</w:t>
      </w:r>
      <w:r w:rsidR="0012503A" w:rsidRPr="007A08C9">
        <w:t xml:space="preserve">hat are the obstacles to this student accessing PE at the school? </w:t>
      </w:r>
      <w:r w:rsidR="00983504">
        <w:fldChar w:fldCharType="begin">
          <w:ffData>
            <w:name w:val="HighSchoolPE"/>
            <w:enabled/>
            <w:calcOnExit w:val="0"/>
            <w:statusText w:type="text" w:val="Enter here if the student can participate in the partnering high school's PE program. If not, why not?"/>
            <w:textInput/>
          </w:ffData>
        </w:fldChar>
      </w:r>
      <w:bookmarkStart w:id="23" w:name="HighSchoolPE"/>
      <w:r w:rsidR="00983504">
        <w:instrText xml:space="preserve"> FORMTEXT </w:instrText>
      </w:r>
      <w:r w:rsidR="00983504">
        <w:fldChar w:fldCharType="separate"/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rPr>
          <w:noProof/>
        </w:rPr>
        <w:t> </w:t>
      </w:r>
      <w:r w:rsidR="00983504">
        <w:fldChar w:fldCharType="end"/>
      </w:r>
      <w:bookmarkEnd w:id="23"/>
    </w:p>
    <w:p w14:paraId="31B7C9F2" w14:textId="38ED32F6" w:rsidR="000E15FD" w:rsidRPr="006162EC" w:rsidRDefault="001B2DA0" w:rsidP="000E15FD">
      <w:pPr>
        <w:pStyle w:val="Heading1"/>
      </w:pPr>
      <w:r w:rsidRPr="006162EC">
        <w:t>Considerations</w:t>
      </w:r>
      <w:r w:rsidR="000E15FD" w:rsidRPr="006162EC">
        <w:t xml:space="preserve"> regarding </w:t>
      </w:r>
      <w:r w:rsidR="006563A8" w:rsidRPr="006162EC">
        <w:t>Dual Enrollment voucher for student with NRS 4 EFL:</w:t>
      </w:r>
    </w:p>
    <w:p w14:paraId="0F29ED6D" w14:textId="405B035A" w:rsidR="001200CD" w:rsidRPr="006162EC" w:rsidRDefault="001200CD" w:rsidP="006563A8">
      <w:pPr>
        <w:pStyle w:val="ListParagraph"/>
        <w:numPr>
          <w:ilvl w:val="0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t>The student must demonstrate the academic readiness to use a dual enrollment voucher</w:t>
      </w:r>
      <w:r w:rsidR="005C7065" w:rsidRPr="006162EC">
        <w:rPr>
          <w:rFonts w:ascii="Palatino Linotype" w:hAnsi="Palatino Linotype"/>
        </w:rPr>
        <w:t xml:space="preserve"> </w:t>
      </w:r>
      <w:r w:rsidR="00AC5E6F" w:rsidRPr="006162EC">
        <w:rPr>
          <w:rFonts w:ascii="Palatino Linotype" w:hAnsi="Palatino Linotype"/>
        </w:rPr>
        <w:t>through one of the following</w:t>
      </w:r>
      <w:r w:rsidR="005C7065" w:rsidRPr="006162EC">
        <w:rPr>
          <w:rFonts w:ascii="Palatino Linotype" w:hAnsi="Palatino Linotype"/>
        </w:rPr>
        <w:t>:</w:t>
      </w:r>
    </w:p>
    <w:p w14:paraId="6C38EB3A" w14:textId="635C6C8B" w:rsidR="006563A8" w:rsidRPr="006162EC" w:rsidRDefault="00314928" w:rsidP="005C7065">
      <w:pPr>
        <w:pStyle w:val="ListParagraph"/>
        <w:numPr>
          <w:ilvl w:val="1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t xml:space="preserve">Does the student have an NRS 5 in the content area for </w:t>
      </w:r>
      <w:r w:rsidR="002169F2" w:rsidRPr="006162EC">
        <w:rPr>
          <w:rFonts w:ascii="Palatino Linotype" w:hAnsi="Palatino Linotype"/>
        </w:rPr>
        <w:t xml:space="preserve">which the voucher will be used? (i.e., if Reading skills are </w:t>
      </w:r>
      <w:r w:rsidR="009D1885" w:rsidRPr="006162EC">
        <w:rPr>
          <w:rFonts w:ascii="Palatino Linotype" w:hAnsi="Palatino Linotype"/>
        </w:rPr>
        <w:t xml:space="preserve">assessed at </w:t>
      </w:r>
      <w:r w:rsidR="002169F2" w:rsidRPr="006162EC">
        <w:rPr>
          <w:rFonts w:ascii="Palatino Linotype" w:hAnsi="Palatino Linotype"/>
        </w:rPr>
        <w:t xml:space="preserve">NRS 5, the student may seek </w:t>
      </w:r>
      <w:r w:rsidR="00973395" w:rsidRPr="006162EC">
        <w:rPr>
          <w:rFonts w:ascii="Palatino Linotype" w:hAnsi="Palatino Linotype"/>
        </w:rPr>
        <w:t>a voucher for classes</w:t>
      </w:r>
      <w:r w:rsidR="0068195E" w:rsidRPr="006162EC">
        <w:rPr>
          <w:rFonts w:ascii="Palatino Linotype" w:hAnsi="Palatino Linotype"/>
        </w:rPr>
        <w:t xml:space="preserve"> in </w:t>
      </w:r>
      <w:r w:rsidR="00973395" w:rsidRPr="006162EC">
        <w:rPr>
          <w:rFonts w:ascii="Palatino Linotype" w:hAnsi="Palatino Linotype"/>
        </w:rPr>
        <w:t>English, Social Studies</w:t>
      </w:r>
      <w:r w:rsidR="0068195E" w:rsidRPr="006162EC">
        <w:rPr>
          <w:rFonts w:ascii="Palatino Linotype" w:hAnsi="Palatino Linotype"/>
        </w:rPr>
        <w:t xml:space="preserve">, </w:t>
      </w:r>
      <w:r w:rsidR="0030441C" w:rsidRPr="006162EC">
        <w:rPr>
          <w:rFonts w:ascii="Palatino Linotype" w:hAnsi="Palatino Linotype"/>
        </w:rPr>
        <w:t>history</w:t>
      </w:r>
      <w:r w:rsidR="00973395" w:rsidRPr="006162EC">
        <w:rPr>
          <w:rFonts w:ascii="Palatino Linotype" w:hAnsi="Palatino Linotype"/>
        </w:rPr>
        <w:t>)</w:t>
      </w:r>
      <w:r w:rsidR="00EC2232">
        <w:rPr>
          <w:rFonts w:ascii="Palatino Linotype" w:hAnsi="Palatino Linotype"/>
        </w:rPr>
        <w:t xml:space="preserve"> </w:t>
      </w:r>
      <w:r w:rsidR="00FD6D00">
        <w:rPr>
          <w:rFonts w:ascii="Palatino Linotype" w:hAnsi="Palatino Linotype"/>
        </w:rPr>
        <w:fldChar w:fldCharType="begin">
          <w:ffData>
            <w:name w:val="DENRS5"/>
            <w:enabled/>
            <w:calcOnExit w:val="0"/>
            <w:statusText w:type="text" w:val="Enter your response here to the question regarding does the student have an NRS 5."/>
            <w:textInput/>
          </w:ffData>
        </w:fldChar>
      </w:r>
      <w:bookmarkStart w:id="24" w:name="DENRS5"/>
      <w:r w:rsidR="00FD6D00">
        <w:rPr>
          <w:rFonts w:ascii="Palatino Linotype" w:hAnsi="Palatino Linotype"/>
        </w:rPr>
        <w:instrText xml:space="preserve"> FORMTEXT </w:instrText>
      </w:r>
      <w:r w:rsidR="00FD6D00">
        <w:rPr>
          <w:rFonts w:ascii="Palatino Linotype" w:hAnsi="Palatino Linotype"/>
        </w:rPr>
      </w:r>
      <w:r w:rsidR="00FD6D00">
        <w:rPr>
          <w:rFonts w:ascii="Palatino Linotype" w:hAnsi="Palatino Linotype"/>
        </w:rPr>
        <w:fldChar w:fldCharType="separate"/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</w:rPr>
        <w:fldChar w:fldCharType="end"/>
      </w:r>
      <w:bookmarkEnd w:id="24"/>
    </w:p>
    <w:p w14:paraId="65A3F877" w14:textId="72D94F0E" w:rsidR="00860C55" w:rsidRPr="006162EC" w:rsidRDefault="00860C55" w:rsidP="005C7065">
      <w:pPr>
        <w:pStyle w:val="ListParagraph"/>
        <w:numPr>
          <w:ilvl w:val="1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lastRenderedPageBreak/>
        <w:t>Has the student scored a minimum of College Ready on the GED in the content area for which the voucher will be used?</w:t>
      </w:r>
      <w:r w:rsidR="00611B23" w:rsidRPr="006162EC">
        <w:rPr>
          <w:rFonts w:ascii="Palatino Linotype" w:hAnsi="Palatino Linotype"/>
        </w:rPr>
        <w:t xml:space="preserve"> </w:t>
      </w:r>
      <w:r w:rsidR="00F844BF" w:rsidRPr="006162EC">
        <w:rPr>
          <w:rFonts w:ascii="Palatino Linotype" w:hAnsi="Palatino Linotype"/>
        </w:rPr>
        <w:t>(</w:t>
      </w:r>
      <w:r w:rsidR="00611B23" w:rsidRPr="006162EC">
        <w:rPr>
          <w:rFonts w:ascii="Palatino Linotype" w:hAnsi="Palatino Linotype"/>
        </w:rPr>
        <w:t>i.e., if the student would like to use a voucher for a science class, the s</w:t>
      </w:r>
      <w:r w:rsidR="00677ED4" w:rsidRPr="006162EC">
        <w:rPr>
          <w:rFonts w:ascii="Palatino Linotype" w:hAnsi="Palatino Linotype"/>
        </w:rPr>
        <w:t xml:space="preserve">tudent </w:t>
      </w:r>
      <w:r w:rsidR="00EF662C" w:rsidRPr="006162EC">
        <w:rPr>
          <w:rFonts w:ascii="Palatino Linotype" w:hAnsi="Palatino Linotype"/>
        </w:rPr>
        <w:t xml:space="preserve">has </w:t>
      </w:r>
      <w:r w:rsidR="00677ED4" w:rsidRPr="006162EC">
        <w:rPr>
          <w:rFonts w:ascii="Palatino Linotype" w:hAnsi="Palatino Linotype"/>
        </w:rPr>
        <w:t>achieved a College Ready score on the GED in Science</w:t>
      </w:r>
      <w:r w:rsidR="001B1259" w:rsidRPr="006162EC">
        <w:rPr>
          <w:rFonts w:ascii="Palatino Linotype" w:hAnsi="Palatino Linotype"/>
        </w:rPr>
        <w:t>)</w:t>
      </w:r>
      <w:r w:rsidR="00FD6D00">
        <w:rPr>
          <w:rFonts w:ascii="Palatino Linotype" w:hAnsi="Palatino Linotype"/>
        </w:rPr>
        <w:t xml:space="preserve"> </w:t>
      </w:r>
      <w:r w:rsidR="00FD6D00">
        <w:rPr>
          <w:rFonts w:ascii="Palatino Linotype" w:hAnsi="Palatino Linotype"/>
        </w:rPr>
        <w:fldChar w:fldCharType="begin">
          <w:ffData>
            <w:name w:val="DECollegeReadyGED"/>
            <w:enabled/>
            <w:calcOnExit w:val="0"/>
            <w:statusText w:type="text" w:val="Enter your response here to the question regarding the student scoring a minimum of College Ready on the GED."/>
            <w:textInput/>
          </w:ffData>
        </w:fldChar>
      </w:r>
      <w:bookmarkStart w:id="25" w:name="DECollegeReadyGED"/>
      <w:r w:rsidR="00FD6D00">
        <w:rPr>
          <w:rFonts w:ascii="Palatino Linotype" w:hAnsi="Palatino Linotype"/>
        </w:rPr>
        <w:instrText xml:space="preserve"> FORMTEXT </w:instrText>
      </w:r>
      <w:r w:rsidR="00FD6D00">
        <w:rPr>
          <w:rFonts w:ascii="Palatino Linotype" w:hAnsi="Palatino Linotype"/>
        </w:rPr>
      </w:r>
      <w:r w:rsidR="00FD6D00">
        <w:rPr>
          <w:rFonts w:ascii="Palatino Linotype" w:hAnsi="Palatino Linotype"/>
        </w:rPr>
        <w:fldChar w:fldCharType="separate"/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</w:rPr>
        <w:fldChar w:fldCharType="end"/>
      </w:r>
      <w:bookmarkEnd w:id="25"/>
    </w:p>
    <w:p w14:paraId="1105E5CA" w14:textId="4306B0AA" w:rsidR="00332EA8" w:rsidRPr="006162EC" w:rsidRDefault="00945E88" w:rsidP="00F844BF">
      <w:pPr>
        <w:pStyle w:val="ListParagraph"/>
        <w:numPr>
          <w:ilvl w:val="1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t>Has the student</w:t>
      </w:r>
      <w:r w:rsidR="00257F83" w:rsidRPr="006162EC">
        <w:rPr>
          <w:rFonts w:ascii="Palatino Linotype" w:hAnsi="Palatino Linotype"/>
        </w:rPr>
        <w:t xml:space="preserve"> </w:t>
      </w:r>
      <w:r w:rsidR="0097201C" w:rsidRPr="006162EC">
        <w:rPr>
          <w:rFonts w:ascii="Palatino Linotype" w:hAnsi="Palatino Linotype"/>
        </w:rPr>
        <w:t>consistently demonstrated previous</w:t>
      </w:r>
      <w:r w:rsidR="00712146" w:rsidRPr="006162EC">
        <w:rPr>
          <w:rFonts w:ascii="Palatino Linotype" w:hAnsi="Palatino Linotype"/>
        </w:rPr>
        <w:t xml:space="preserve"> proficiency in the content area </w:t>
      </w:r>
      <w:r w:rsidR="00FD1436" w:rsidRPr="006162EC">
        <w:rPr>
          <w:rFonts w:ascii="Palatino Linotype" w:hAnsi="Palatino Linotype"/>
        </w:rPr>
        <w:t xml:space="preserve">of interest for dual enrollment </w:t>
      </w:r>
      <w:r w:rsidR="001200CD" w:rsidRPr="006162EC">
        <w:rPr>
          <w:rFonts w:ascii="Palatino Linotype" w:hAnsi="Palatino Linotype"/>
        </w:rPr>
        <w:t>on their high school transcript? If so, provide documentation</w:t>
      </w:r>
      <w:r w:rsidR="00F844BF" w:rsidRPr="006162EC">
        <w:rPr>
          <w:rFonts w:ascii="Palatino Linotype" w:hAnsi="Palatino Linotype"/>
        </w:rPr>
        <w:t>.</w:t>
      </w:r>
      <w:r w:rsidR="00FD6D00">
        <w:rPr>
          <w:rFonts w:ascii="Palatino Linotype" w:hAnsi="Palatino Linotype"/>
        </w:rPr>
        <w:t xml:space="preserve"> </w:t>
      </w:r>
      <w:r w:rsidR="00FD6D00">
        <w:rPr>
          <w:rFonts w:ascii="Palatino Linotype" w:hAnsi="Palatino Linotype"/>
        </w:rPr>
        <w:fldChar w:fldCharType="begin">
          <w:ffData>
            <w:name w:val="DEProficiency"/>
            <w:enabled/>
            <w:calcOnExit w:val="0"/>
            <w:statusText w:type="text" w:val="Enter your response here to the question regarding the student's previous proficiency."/>
            <w:textInput/>
          </w:ffData>
        </w:fldChar>
      </w:r>
      <w:bookmarkStart w:id="26" w:name="DEProficiency"/>
      <w:r w:rsidR="00FD6D00">
        <w:rPr>
          <w:rFonts w:ascii="Palatino Linotype" w:hAnsi="Palatino Linotype"/>
        </w:rPr>
        <w:instrText xml:space="preserve"> FORMTEXT </w:instrText>
      </w:r>
      <w:r w:rsidR="00FD6D00">
        <w:rPr>
          <w:rFonts w:ascii="Palatino Linotype" w:hAnsi="Palatino Linotype"/>
        </w:rPr>
      </w:r>
      <w:r w:rsidR="00FD6D00">
        <w:rPr>
          <w:rFonts w:ascii="Palatino Linotype" w:hAnsi="Palatino Linotype"/>
        </w:rPr>
        <w:fldChar w:fldCharType="separate"/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</w:rPr>
        <w:fldChar w:fldCharType="end"/>
      </w:r>
      <w:bookmarkEnd w:id="26"/>
    </w:p>
    <w:p w14:paraId="7C9DE4C0" w14:textId="75CB841C" w:rsidR="00257F83" w:rsidRPr="006162EC" w:rsidRDefault="00257F83" w:rsidP="00257F83">
      <w:pPr>
        <w:pStyle w:val="ListParagraph"/>
        <w:numPr>
          <w:ilvl w:val="0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t>Note: it is the responsibility of the AEL provider to set up the student for success in their educational activities, including postsecondary activities.</w:t>
      </w:r>
    </w:p>
    <w:p w14:paraId="1A10323E" w14:textId="09F3A778" w:rsidR="00AF752F" w:rsidRPr="006162EC" w:rsidRDefault="00BC607C" w:rsidP="00257F83">
      <w:pPr>
        <w:pStyle w:val="ListParagraph"/>
        <w:numPr>
          <w:ilvl w:val="1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t xml:space="preserve">How has the HSCP plan manager and the high school adequately prepared the student for </w:t>
      </w:r>
      <w:r w:rsidR="00AF752F" w:rsidRPr="006162EC">
        <w:rPr>
          <w:rFonts w:ascii="Palatino Linotype" w:hAnsi="Palatino Linotype"/>
        </w:rPr>
        <w:t>the significant commitment involved in taking a college c</w:t>
      </w:r>
      <w:r w:rsidR="00832CDE" w:rsidRPr="006162EC">
        <w:rPr>
          <w:rFonts w:ascii="Palatino Linotype" w:hAnsi="Palatino Linotype"/>
        </w:rPr>
        <w:t>ourse</w:t>
      </w:r>
      <w:r w:rsidR="00727144" w:rsidRPr="006162EC">
        <w:rPr>
          <w:rFonts w:ascii="Palatino Linotype" w:hAnsi="Palatino Linotype"/>
        </w:rPr>
        <w:t xml:space="preserve"> and made clear </w:t>
      </w:r>
      <w:r w:rsidR="00AF752F" w:rsidRPr="006162EC">
        <w:rPr>
          <w:rFonts w:ascii="Palatino Linotype" w:hAnsi="Palatino Linotype"/>
        </w:rPr>
        <w:t xml:space="preserve">that </w:t>
      </w:r>
      <w:r w:rsidR="00EB33AA" w:rsidRPr="006162EC">
        <w:rPr>
          <w:rFonts w:ascii="Palatino Linotype" w:hAnsi="Palatino Linotype"/>
        </w:rPr>
        <w:t>the grade obtained will be a part of their permanent transcript and impact the</w:t>
      </w:r>
      <w:r w:rsidR="002C4837" w:rsidRPr="006162EC">
        <w:rPr>
          <w:rFonts w:ascii="Palatino Linotype" w:hAnsi="Palatino Linotype"/>
        </w:rPr>
        <w:t>ir</w:t>
      </w:r>
      <w:r w:rsidR="00EB33AA" w:rsidRPr="006162EC">
        <w:rPr>
          <w:rFonts w:ascii="Palatino Linotype" w:hAnsi="Palatino Linotype"/>
        </w:rPr>
        <w:t xml:space="preserve"> GPA?</w:t>
      </w:r>
      <w:r w:rsidR="00FD6D00">
        <w:rPr>
          <w:rFonts w:ascii="Palatino Linotype" w:hAnsi="Palatino Linotype"/>
        </w:rPr>
        <w:t xml:space="preserve"> </w:t>
      </w:r>
      <w:r w:rsidR="00FD6D00">
        <w:rPr>
          <w:rFonts w:ascii="Palatino Linotype" w:hAnsi="Palatino Linotype"/>
        </w:rPr>
        <w:fldChar w:fldCharType="begin">
          <w:ffData>
            <w:name w:val="DECommitment"/>
            <w:enabled/>
            <w:calcOnExit w:val="0"/>
            <w:statusText w:type="text" w:val="Enter your response here to the question regarding how the student has been prepared for the commitment of this program."/>
            <w:textInput/>
          </w:ffData>
        </w:fldChar>
      </w:r>
      <w:bookmarkStart w:id="27" w:name="DECommitment"/>
      <w:r w:rsidR="00FD6D00">
        <w:rPr>
          <w:rFonts w:ascii="Palatino Linotype" w:hAnsi="Palatino Linotype"/>
        </w:rPr>
        <w:instrText xml:space="preserve"> FORMTEXT </w:instrText>
      </w:r>
      <w:r w:rsidR="00FD6D00">
        <w:rPr>
          <w:rFonts w:ascii="Palatino Linotype" w:hAnsi="Palatino Linotype"/>
        </w:rPr>
      </w:r>
      <w:r w:rsidR="00FD6D00">
        <w:rPr>
          <w:rFonts w:ascii="Palatino Linotype" w:hAnsi="Palatino Linotype"/>
        </w:rPr>
        <w:fldChar w:fldCharType="separate"/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  <w:noProof/>
        </w:rPr>
        <w:t> </w:t>
      </w:r>
      <w:r w:rsidR="00FD6D00">
        <w:rPr>
          <w:rFonts w:ascii="Palatino Linotype" w:hAnsi="Palatino Linotype"/>
        </w:rPr>
        <w:fldChar w:fldCharType="end"/>
      </w:r>
      <w:bookmarkEnd w:id="27"/>
    </w:p>
    <w:p w14:paraId="6231E773" w14:textId="36BE4329" w:rsidR="0049302C" w:rsidRPr="006162EC" w:rsidRDefault="00BF0A8D" w:rsidP="00257F83">
      <w:pPr>
        <w:pStyle w:val="ListParagraph"/>
        <w:numPr>
          <w:ilvl w:val="1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t xml:space="preserve">Has the student carefully considered </w:t>
      </w:r>
      <w:r w:rsidR="005151C1" w:rsidRPr="006162EC">
        <w:rPr>
          <w:rFonts w:ascii="Palatino Linotype" w:hAnsi="Palatino Linotype"/>
        </w:rPr>
        <w:t>other op</w:t>
      </w:r>
      <w:r w:rsidR="00261543" w:rsidRPr="006162EC">
        <w:rPr>
          <w:rFonts w:ascii="Palatino Linotype" w:hAnsi="Palatino Linotype"/>
        </w:rPr>
        <w:t>portunities</w:t>
      </w:r>
      <w:r w:rsidR="008E0E5F" w:rsidRPr="006162EC">
        <w:rPr>
          <w:rFonts w:ascii="Palatino Linotype" w:hAnsi="Palatino Linotype"/>
        </w:rPr>
        <w:t>,</w:t>
      </w:r>
      <w:r w:rsidR="00581EE0" w:rsidRPr="006162EC">
        <w:rPr>
          <w:rFonts w:ascii="Palatino Linotype" w:hAnsi="Palatino Linotype"/>
        </w:rPr>
        <w:t xml:space="preserve"> such as</w:t>
      </w:r>
      <w:r w:rsidR="0049302C" w:rsidRPr="006162EC">
        <w:rPr>
          <w:rFonts w:ascii="Palatino Linotype" w:hAnsi="Palatino Linotype"/>
        </w:rPr>
        <w:t xml:space="preserve"> </w:t>
      </w:r>
      <w:r w:rsidR="006B22C3" w:rsidRPr="006162EC">
        <w:rPr>
          <w:rFonts w:ascii="Palatino Linotype" w:hAnsi="Palatino Linotype"/>
        </w:rPr>
        <w:t>CCV’s Introduction to College and Careers c</w:t>
      </w:r>
      <w:r w:rsidR="008F2CD6" w:rsidRPr="006162EC">
        <w:rPr>
          <w:rFonts w:ascii="Palatino Linotype" w:hAnsi="Palatino Linotype"/>
        </w:rPr>
        <w:t>ourse</w:t>
      </w:r>
      <w:r w:rsidR="005151C1" w:rsidRPr="006162EC">
        <w:rPr>
          <w:rFonts w:ascii="Palatino Linotype" w:hAnsi="Palatino Linotype"/>
        </w:rPr>
        <w:t>?</w:t>
      </w:r>
      <w:r w:rsidR="00CD7514">
        <w:rPr>
          <w:rFonts w:ascii="Palatino Linotype" w:hAnsi="Palatino Linotype"/>
        </w:rPr>
        <w:t xml:space="preserve"> </w:t>
      </w:r>
      <w:r w:rsidR="00CD7514">
        <w:rPr>
          <w:rFonts w:ascii="Palatino Linotype" w:hAnsi="Palatino Linotype"/>
        </w:rPr>
        <w:fldChar w:fldCharType="begin">
          <w:ffData>
            <w:name w:val="DEOtherOpps"/>
            <w:enabled/>
            <w:calcOnExit w:val="0"/>
            <w:statusText w:type="text" w:val="Enter your response here to the question regarding has the student considered other opportunities."/>
            <w:textInput/>
          </w:ffData>
        </w:fldChar>
      </w:r>
      <w:bookmarkStart w:id="28" w:name="DEOtherOpps"/>
      <w:r w:rsidR="00CD7514">
        <w:rPr>
          <w:rFonts w:ascii="Palatino Linotype" w:hAnsi="Palatino Linotype"/>
        </w:rPr>
        <w:instrText xml:space="preserve"> FORMTEXT </w:instrText>
      </w:r>
      <w:r w:rsidR="00CD7514">
        <w:rPr>
          <w:rFonts w:ascii="Palatino Linotype" w:hAnsi="Palatino Linotype"/>
        </w:rPr>
      </w:r>
      <w:r w:rsidR="00CD7514">
        <w:rPr>
          <w:rFonts w:ascii="Palatino Linotype" w:hAnsi="Palatino Linotype"/>
        </w:rPr>
        <w:fldChar w:fldCharType="separate"/>
      </w:r>
      <w:r w:rsidR="00CD7514">
        <w:rPr>
          <w:rFonts w:ascii="Palatino Linotype" w:hAnsi="Palatino Linotype"/>
          <w:noProof/>
        </w:rPr>
        <w:t> </w:t>
      </w:r>
      <w:r w:rsidR="00CD7514">
        <w:rPr>
          <w:rFonts w:ascii="Palatino Linotype" w:hAnsi="Palatino Linotype"/>
          <w:noProof/>
        </w:rPr>
        <w:t> </w:t>
      </w:r>
      <w:r w:rsidR="00CD7514">
        <w:rPr>
          <w:rFonts w:ascii="Palatino Linotype" w:hAnsi="Palatino Linotype"/>
          <w:noProof/>
        </w:rPr>
        <w:t> </w:t>
      </w:r>
      <w:r w:rsidR="00CD7514">
        <w:rPr>
          <w:rFonts w:ascii="Palatino Linotype" w:hAnsi="Palatino Linotype"/>
          <w:noProof/>
        </w:rPr>
        <w:t> </w:t>
      </w:r>
      <w:r w:rsidR="00CD7514">
        <w:rPr>
          <w:rFonts w:ascii="Palatino Linotype" w:hAnsi="Palatino Linotype"/>
          <w:noProof/>
        </w:rPr>
        <w:t> </w:t>
      </w:r>
      <w:r w:rsidR="00CD7514">
        <w:rPr>
          <w:rFonts w:ascii="Palatino Linotype" w:hAnsi="Palatino Linotype"/>
        </w:rPr>
        <w:fldChar w:fldCharType="end"/>
      </w:r>
      <w:bookmarkEnd w:id="28"/>
    </w:p>
    <w:p w14:paraId="52D3289A" w14:textId="68A026CF" w:rsidR="000E15FD" w:rsidRPr="00636AE0" w:rsidRDefault="001537D6" w:rsidP="00636AE0">
      <w:pPr>
        <w:pStyle w:val="ListParagraph"/>
        <w:numPr>
          <w:ilvl w:val="1"/>
          <w:numId w:val="34"/>
        </w:numPr>
        <w:rPr>
          <w:rFonts w:ascii="Palatino Linotype" w:hAnsi="Palatino Linotype"/>
        </w:rPr>
      </w:pPr>
      <w:r w:rsidRPr="006162EC">
        <w:rPr>
          <w:rFonts w:ascii="Palatino Linotype" w:hAnsi="Palatino Linotype"/>
        </w:rPr>
        <w:t xml:space="preserve">How will the HSCP plan manager </w:t>
      </w:r>
      <w:r w:rsidR="00DA020B" w:rsidRPr="006162EC">
        <w:rPr>
          <w:rFonts w:ascii="Palatino Linotype" w:hAnsi="Palatino Linotype"/>
        </w:rPr>
        <w:t>monitor the student’s progress in the course at appropriate intervals</w:t>
      </w:r>
      <w:r w:rsidR="0049302C" w:rsidRPr="006162EC">
        <w:rPr>
          <w:rFonts w:ascii="Palatino Linotype" w:hAnsi="Palatino Linotype"/>
        </w:rPr>
        <w:t xml:space="preserve">, evaluate student progress </w:t>
      </w:r>
      <w:r w:rsidR="001B1259" w:rsidRPr="006162EC">
        <w:rPr>
          <w:rFonts w:ascii="Palatino Linotype" w:hAnsi="Palatino Linotype"/>
        </w:rPr>
        <w:t>before the add/drop period ends</w:t>
      </w:r>
      <w:r w:rsidR="0049302C" w:rsidRPr="006162EC">
        <w:rPr>
          <w:rFonts w:ascii="Palatino Linotype" w:hAnsi="Palatino Linotype"/>
        </w:rPr>
        <w:t>,</w:t>
      </w:r>
      <w:r w:rsidR="00DA020B" w:rsidRPr="006162EC">
        <w:rPr>
          <w:rFonts w:ascii="Palatino Linotype" w:hAnsi="Palatino Linotype"/>
        </w:rPr>
        <w:t xml:space="preserve"> and provide </w:t>
      </w:r>
      <w:r w:rsidR="001E1970" w:rsidRPr="006162EC">
        <w:rPr>
          <w:rFonts w:ascii="Palatino Linotype" w:hAnsi="Palatino Linotype"/>
        </w:rPr>
        <w:t>academic services as necessary to ensure student success?</w:t>
      </w:r>
      <w:r w:rsidR="00DC769B">
        <w:rPr>
          <w:rFonts w:ascii="Palatino Linotype" w:hAnsi="Palatino Linotype"/>
        </w:rPr>
        <w:t xml:space="preserve"> </w:t>
      </w:r>
      <w:r w:rsidR="00DC769B">
        <w:rPr>
          <w:rFonts w:ascii="Palatino Linotype" w:hAnsi="Palatino Linotype"/>
        </w:rPr>
        <w:fldChar w:fldCharType="begin">
          <w:ffData>
            <w:name w:val="DEMonitoring"/>
            <w:enabled/>
            <w:calcOnExit w:val="0"/>
            <w:statusText w:type="text" w:val="Enter your response here regarding how the HSCP plan manager will monitor the student's progress."/>
            <w:textInput/>
          </w:ffData>
        </w:fldChar>
      </w:r>
      <w:bookmarkStart w:id="29" w:name="DEMonitoring"/>
      <w:r w:rsidR="00DC769B">
        <w:rPr>
          <w:rFonts w:ascii="Palatino Linotype" w:hAnsi="Palatino Linotype"/>
        </w:rPr>
        <w:instrText xml:space="preserve"> FORMTEXT </w:instrText>
      </w:r>
      <w:r w:rsidR="00DC769B">
        <w:rPr>
          <w:rFonts w:ascii="Palatino Linotype" w:hAnsi="Palatino Linotype"/>
        </w:rPr>
      </w:r>
      <w:r w:rsidR="00DC769B">
        <w:rPr>
          <w:rFonts w:ascii="Palatino Linotype" w:hAnsi="Palatino Linotype"/>
        </w:rPr>
        <w:fldChar w:fldCharType="separate"/>
      </w:r>
      <w:r w:rsidR="00DC769B">
        <w:rPr>
          <w:rFonts w:ascii="Palatino Linotype" w:hAnsi="Palatino Linotype"/>
          <w:noProof/>
        </w:rPr>
        <w:t> </w:t>
      </w:r>
      <w:r w:rsidR="00DC769B">
        <w:rPr>
          <w:rFonts w:ascii="Palatino Linotype" w:hAnsi="Palatino Linotype"/>
          <w:noProof/>
        </w:rPr>
        <w:t> </w:t>
      </w:r>
      <w:r w:rsidR="00DC769B">
        <w:rPr>
          <w:rFonts w:ascii="Palatino Linotype" w:hAnsi="Palatino Linotype"/>
          <w:noProof/>
        </w:rPr>
        <w:t> </w:t>
      </w:r>
      <w:r w:rsidR="00DC769B">
        <w:rPr>
          <w:rFonts w:ascii="Palatino Linotype" w:hAnsi="Palatino Linotype"/>
          <w:noProof/>
        </w:rPr>
        <w:t> </w:t>
      </w:r>
      <w:r w:rsidR="00DC769B">
        <w:rPr>
          <w:rFonts w:ascii="Palatino Linotype" w:hAnsi="Palatino Linotype"/>
          <w:noProof/>
        </w:rPr>
        <w:t> </w:t>
      </w:r>
      <w:r w:rsidR="00DC769B">
        <w:rPr>
          <w:rFonts w:ascii="Palatino Linotype" w:hAnsi="Palatino Linotype"/>
        </w:rPr>
        <w:fldChar w:fldCharType="end"/>
      </w:r>
      <w:bookmarkEnd w:id="29"/>
    </w:p>
    <w:p w14:paraId="6B323B46" w14:textId="77777777" w:rsidR="00FF7AB1" w:rsidRDefault="00FF7AB1" w:rsidP="00FF7AB1">
      <w:pPr>
        <w:pStyle w:val="AOEBulletedList"/>
        <w:numPr>
          <w:ilvl w:val="0"/>
          <w:numId w:val="0"/>
        </w:numPr>
      </w:pPr>
    </w:p>
    <w:p w14:paraId="40ED08D5" w14:textId="2F62FD65" w:rsidR="00180283" w:rsidRDefault="00106EEE" w:rsidP="00FF7AB1">
      <w:pPr>
        <w:pStyle w:val="AOEBulletedList"/>
        <w:numPr>
          <w:ilvl w:val="0"/>
          <w:numId w:val="0"/>
        </w:numPr>
      </w:pPr>
      <w:r w:rsidRPr="00015142">
        <w:t>Date:</w:t>
      </w:r>
      <w:r>
        <w:rPr>
          <w:b/>
        </w:rPr>
        <w:t xml:space="preserve"> </w:t>
      </w:r>
      <w:r>
        <w:rPr>
          <w:b/>
        </w:rPr>
        <w:fldChar w:fldCharType="begin">
          <w:ffData>
            <w:name w:val="TodaysDate"/>
            <w:enabled/>
            <w:calcOnExit w:val="0"/>
            <w:statusText w:type="text" w:val="Type today's date in here"/>
            <w:textInput/>
          </w:ffData>
        </w:fldChar>
      </w:r>
      <w:bookmarkStart w:id="30" w:name="TodaysDate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30"/>
      <w:r>
        <w:t xml:space="preserve"> </w:t>
      </w:r>
    </w:p>
    <w:p w14:paraId="0D9D716B" w14:textId="77777777" w:rsidR="00180283" w:rsidRDefault="00530644" w:rsidP="005A10CF">
      <w:pPr>
        <w:rPr>
          <w:b/>
        </w:rPr>
      </w:pPr>
      <w:r w:rsidRPr="00015142">
        <w:t>Name of staff making request:</w:t>
      </w:r>
      <w:r w:rsidR="00CB6571">
        <w:rPr>
          <w:b/>
        </w:rPr>
        <w:t xml:space="preserve"> </w:t>
      </w:r>
      <w:r w:rsidR="00F73855">
        <w:rPr>
          <w:b/>
        </w:rPr>
        <w:fldChar w:fldCharType="begin">
          <w:ffData>
            <w:name w:val="NameOfStaff"/>
            <w:enabled/>
            <w:calcOnExit w:val="0"/>
            <w:statusText w:type="text" w:val="Type your full name in here"/>
            <w:textInput/>
          </w:ffData>
        </w:fldChar>
      </w:r>
      <w:bookmarkStart w:id="31" w:name="NameOfStaff"/>
      <w:r w:rsidR="00F73855">
        <w:rPr>
          <w:b/>
        </w:rPr>
        <w:instrText xml:space="preserve"> FORMTEXT </w:instrText>
      </w:r>
      <w:r w:rsidR="00F73855">
        <w:rPr>
          <w:b/>
        </w:rPr>
      </w:r>
      <w:r w:rsidR="00F73855">
        <w:rPr>
          <w:b/>
        </w:rPr>
        <w:fldChar w:fldCharType="separate"/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</w:rPr>
        <w:fldChar w:fldCharType="end"/>
      </w:r>
      <w:bookmarkEnd w:id="31"/>
      <w:r w:rsidR="00106EEE">
        <w:rPr>
          <w:b/>
        </w:rPr>
        <w:t xml:space="preserve"> </w:t>
      </w:r>
    </w:p>
    <w:p w14:paraId="77B907C1" w14:textId="77777777" w:rsidR="00180283" w:rsidRDefault="0088514B" w:rsidP="005A10CF">
      <w:pPr>
        <w:rPr>
          <w:b/>
        </w:rPr>
      </w:pPr>
      <w:r w:rsidRPr="00617334">
        <w:t>Contact Email:</w:t>
      </w:r>
      <w:r w:rsidR="00FD55FD" w:rsidRPr="00617334">
        <w:t xml:space="preserve"> </w:t>
      </w:r>
      <w:r w:rsidR="00C95AEA">
        <w:rPr>
          <w:b/>
        </w:rPr>
        <w:fldChar w:fldCharType="begin">
          <w:ffData>
            <w:name w:val="ContactEmail"/>
            <w:enabled/>
            <w:calcOnExit w:val="0"/>
            <w:statusText w:type="text" w:val="Type in your email address here"/>
            <w:textInput/>
          </w:ffData>
        </w:fldChar>
      </w:r>
      <w:bookmarkStart w:id="32" w:name="ContactEmail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32"/>
      <w:r w:rsidR="00106EEE">
        <w:rPr>
          <w:b/>
        </w:rPr>
        <w:t xml:space="preserve"> </w:t>
      </w:r>
    </w:p>
    <w:p w14:paraId="16C755EE" w14:textId="6C14DEEC" w:rsidR="00553A44" w:rsidRPr="00106EEE" w:rsidRDefault="00553A44" w:rsidP="005A10CF">
      <w:r w:rsidRPr="00617334">
        <w:t>Phone number:</w:t>
      </w:r>
      <w:r w:rsidR="00FD55FD">
        <w:rPr>
          <w:b/>
        </w:rPr>
        <w:t xml:space="preserve"> </w:t>
      </w:r>
      <w:r w:rsidR="00C95AEA">
        <w:rPr>
          <w:b/>
        </w:rPr>
        <w:fldChar w:fldCharType="begin">
          <w:ffData>
            <w:name w:val="PhoneNumber"/>
            <w:enabled/>
            <w:calcOnExit w:val="0"/>
            <w:statusText w:type="text" w:val="Type in your phone number here"/>
            <w:textInput/>
          </w:ffData>
        </w:fldChar>
      </w:r>
      <w:bookmarkStart w:id="33" w:name="PhoneNumber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33"/>
    </w:p>
    <w:p w14:paraId="78D64CD9" w14:textId="3CCBC5CE" w:rsidR="00553A44" w:rsidRPr="00617334" w:rsidRDefault="00553A44" w:rsidP="005A10CF">
      <w:r w:rsidRPr="00617334">
        <w:t>AEL Provider</w:t>
      </w:r>
      <w:r w:rsidR="000571A3" w:rsidRPr="00617334">
        <w:t>:</w:t>
      </w:r>
      <w:r w:rsidR="00FD55FD" w:rsidRPr="00617334">
        <w:t xml:space="preserve"> </w:t>
      </w:r>
    </w:p>
    <w:p w14:paraId="14C4AD6F" w14:textId="17CF01BD" w:rsidR="000571A3" w:rsidRPr="005A10CF" w:rsidRDefault="00C95AEA" w:rsidP="005A10CF">
      <w:pPr>
        <w:rPr>
          <w:b/>
        </w:rPr>
      </w:pPr>
      <w:r>
        <w:rPr>
          <w:b/>
        </w:rPr>
        <w:fldChar w:fldCharType="begin">
          <w:ffData>
            <w:name w:val="CVABE"/>
            <w:enabled/>
            <w:calcOnExit w:val="0"/>
            <w:statusText w:type="text" w:val="Check this box if you work with Central Vermont Adult Basic Education"/>
            <w:checkBox>
              <w:sizeAuto/>
              <w:default w:val="0"/>
            </w:checkBox>
          </w:ffData>
        </w:fldChar>
      </w:r>
      <w:bookmarkStart w:id="34" w:name="CVABE"/>
      <w:r>
        <w:rPr>
          <w:b/>
        </w:rPr>
        <w:instrText xml:space="preserve"> FORMCHECKBOX </w:instrText>
      </w:r>
      <w:r w:rsidR="0026745B">
        <w:rPr>
          <w:b/>
        </w:rPr>
      </w:r>
      <w:r w:rsidR="0026745B">
        <w:rPr>
          <w:b/>
        </w:rPr>
        <w:fldChar w:fldCharType="separate"/>
      </w:r>
      <w:r>
        <w:rPr>
          <w:b/>
        </w:rPr>
        <w:fldChar w:fldCharType="end"/>
      </w:r>
      <w:bookmarkEnd w:id="34"/>
      <w:r w:rsidR="00FD55FD">
        <w:rPr>
          <w:b/>
        </w:rPr>
        <w:t xml:space="preserve"> </w:t>
      </w:r>
      <w:r w:rsidR="000571A3" w:rsidRPr="00617334">
        <w:t>Central Vermont Adult Basic Education</w:t>
      </w:r>
    </w:p>
    <w:p w14:paraId="11837DE4" w14:textId="335D0161" w:rsidR="000571A3" w:rsidRPr="005A10CF" w:rsidRDefault="00C95AEA" w:rsidP="005A10CF">
      <w:pPr>
        <w:rPr>
          <w:b/>
        </w:rPr>
      </w:pPr>
      <w:r>
        <w:rPr>
          <w:b/>
        </w:rPr>
        <w:fldChar w:fldCharType="begin">
          <w:ffData>
            <w:name w:val="NEKLS"/>
            <w:enabled/>
            <w:calcOnExit w:val="0"/>
            <w:statusText w:type="text" w:val="Check this box if you work with Northeast Kingdom Learning Services"/>
            <w:checkBox>
              <w:sizeAuto/>
              <w:default w:val="0"/>
            </w:checkBox>
          </w:ffData>
        </w:fldChar>
      </w:r>
      <w:bookmarkStart w:id="35" w:name="NEKLS"/>
      <w:r>
        <w:rPr>
          <w:b/>
        </w:rPr>
        <w:instrText xml:space="preserve"> FORMCHECKBOX </w:instrText>
      </w:r>
      <w:r w:rsidR="0026745B">
        <w:rPr>
          <w:b/>
        </w:rPr>
      </w:r>
      <w:r w:rsidR="0026745B">
        <w:rPr>
          <w:b/>
        </w:rPr>
        <w:fldChar w:fldCharType="separate"/>
      </w:r>
      <w:r>
        <w:rPr>
          <w:b/>
        </w:rPr>
        <w:fldChar w:fldCharType="end"/>
      </w:r>
      <w:bookmarkEnd w:id="35"/>
      <w:r w:rsidR="00FD55FD">
        <w:rPr>
          <w:b/>
        </w:rPr>
        <w:t xml:space="preserve"> </w:t>
      </w:r>
      <w:r w:rsidR="000571A3" w:rsidRPr="00617334">
        <w:t>Northeast Kingdom Learning Services</w:t>
      </w:r>
    </w:p>
    <w:p w14:paraId="4023C4D6" w14:textId="4657E027" w:rsidR="000571A3" w:rsidRPr="005A10CF" w:rsidRDefault="00C95AEA" w:rsidP="005A10CF">
      <w:pPr>
        <w:rPr>
          <w:b/>
        </w:rPr>
      </w:pPr>
      <w:r>
        <w:rPr>
          <w:b/>
        </w:rPr>
        <w:fldChar w:fldCharType="begin">
          <w:ffData>
            <w:name w:val="TTC"/>
            <w:enabled/>
            <w:calcOnExit w:val="0"/>
            <w:statusText w:type="text" w:val="Check this box if you work with The Tutorial Center"/>
            <w:checkBox>
              <w:sizeAuto/>
              <w:default w:val="0"/>
            </w:checkBox>
          </w:ffData>
        </w:fldChar>
      </w:r>
      <w:bookmarkStart w:id="36" w:name="TTC"/>
      <w:r>
        <w:rPr>
          <w:b/>
        </w:rPr>
        <w:instrText xml:space="preserve"> FORMCHECKBOX </w:instrText>
      </w:r>
      <w:r w:rsidR="0026745B">
        <w:rPr>
          <w:b/>
        </w:rPr>
      </w:r>
      <w:r w:rsidR="0026745B">
        <w:rPr>
          <w:b/>
        </w:rPr>
        <w:fldChar w:fldCharType="separate"/>
      </w:r>
      <w:r>
        <w:rPr>
          <w:b/>
        </w:rPr>
        <w:fldChar w:fldCharType="end"/>
      </w:r>
      <w:bookmarkEnd w:id="36"/>
      <w:r w:rsidR="00FD55FD">
        <w:rPr>
          <w:b/>
        </w:rPr>
        <w:t xml:space="preserve"> </w:t>
      </w:r>
      <w:r w:rsidR="000571A3" w:rsidRPr="00617334">
        <w:t>The Tutorial Center</w:t>
      </w:r>
    </w:p>
    <w:p w14:paraId="7451B6BC" w14:textId="182D69BD" w:rsidR="000D6889" w:rsidRDefault="00C95AEA" w:rsidP="002D6668">
      <w:r>
        <w:rPr>
          <w:b/>
        </w:rPr>
        <w:fldChar w:fldCharType="begin">
          <w:ffData>
            <w:name w:val="VAL"/>
            <w:enabled/>
            <w:calcOnExit w:val="0"/>
            <w:statusText w:type="text" w:val="Check this box if you work with Vermont Adult Learning"/>
            <w:checkBox>
              <w:sizeAuto/>
              <w:default w:val="0"/>
            </w:checkBox>
          </w:ffData>
        </w:fldChar>
      </w:r>
      <w:bookmarkStart w:id="37" w:name="VAL"/>
      <w:r>
        <w:rPr>
          <w:b/>
        </w:rPr>
        <w:instrText xml:space="preserve"> FORMCHECKBOX </w:instrText>
      </w:r>
      <w:r w:rsidR="0026745B">
        <w:rPr>
          <w:b/>
        </w:rPr>
      </w:r>
      <w:r w:rsidR="0026745B">
        <w:rPr>
          <w:b/>
        </w:rPr>
        <w:fldChar w:fldCharType="separate"/>
      </w:r>
      <w:r>
        <w:rPr>
          <w:b/>
        </w:rPr>
        <w:fldChar w:fldCharType="end"/>
      </w:r>
      <w:bookmarkEnd w:id="37"/>
      <w:r w:rsidR="00FD55FD">
        <w:rPr>
          <w:b/>
        </w:rPr>
        <w:t xml:space="preserve"> </w:t>
      </w:r>
      <w:r w:rsidR="000571A3" w:rsidRPr="00617334">
        <w:t>Vermont Adult Learning</w:t>
      </w:r>
    </w:p>
    <w:p w14:paraId="5909E957" w14:textId="77777777" w:rsidR="003A51E0" w:rsidRDefault="003A51E0" w:rsidP="002D6668"/>
    <w:p w14:paraId="7ADD126E" w14:textId="77777777" w:rsidR="003A51E0" w:rsidRPr="00A748BD" w:rsidRDefault="003A51E0" w:rsidP="002D6668">
      <w:r>
        <w:fldChar w:fldCharType="begin">
          <w:ffData>
            <w:name w:val="EndOfForm"/>
            <w:enabled/>
            <w:calcOnExit w:val="0"/>
            <w:statusText w:type="text" w:val="This is the end of the form."/>
            <w:checkBox>
              <w:size w:val="2"/>
              <w:default w:val="0"/>
            </w:checkBox>
          </w:ffData>
        </w:fldChar>
      </w:r>
      <w:bookmarkStart w:id="38" w:name="EndOfForm"/>
      <w:r>
        <w:instrText xml:space="preserve"> FORMCHECKBOX </w:instrText>
      </w:r>
      <w:r w:rsidR="0026745B">
        <w:fldChar w:fldCharType="separate"/>
      </w:r>
      <w:r>
        <w:fldChar w:fldCharType="end"/>
      </w:r>
      <w:bookmarkEnd w:id="38"/>
    </w:p>
    <w:sectPr w:rsidR="003A51E0" w:rsidRPr="00A748BD" w:rsidSect="00B66234">
      <w:footerReference w:type="default" r:id="rId14"/>
      <w:headerReference w:type="first" r:id="rId15"/>
      <w:footerReference w:type="first" r:id="rId16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DC8F0" w14:textId="77777777" w:rsidR="00EB0358" w:rsidRDefault="00EB0358" w:rsidP="004062C7">
      <w:r>
        <w:separator/>
      </w:r>
    </w:p>
  </w:endnote>
  <w:endnote w:type="continuationSeparator" w:id="0">
    <w:p w14:paraId="1F6EB528" w14:textId="77777777" w:rsidR="00EB0358" w:rsidRDefault="00EB0358" w:rsidP="004062C7">
      <w:r>
        <w:continuationSeparator/>
      </w:r>
    </w:p>
  </w:endnote>
  <w:endnote w:type="continuationNotice" w:id="1">
    <w:p w14:paraId="2F436933" w14:textId="77777777" w:rsidR="00EB0358" w:rsidRDefault="00EB035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8"/>
      <w:gridCol w:w="1582"/>
      <w:gridCol w:w="3650"/>
    </w:tblGrid>
    <w:tr w:rsidR="00C95AEA" w14:paraId="0114C2F4" w14:textId="77777777" w:rsidTr="00774ECD">
      <w:trPr>
        <w:cantSplit/>
        <w:trHeight w:val="633"/>
        <w:tblHeader/>
      </w:trPr>
      <w:tc>
        <w:tcPr>
          <w:tcW w:w="4248" w:type="dxa"/>
        </w:tcPr>
        <w:p w14:paraId="2A85F7E8" w14:textId="2A3856D1" w:rsidR="00C95AEA" w:rsidRPr="00937FFC" w:rsidRDefault="00E62074" w:rsidP="004460D4">
          <w:pPr>
            <w:pStyle w:val="Footer"/>
          </w:pPr>
          <w:r>
            <w:t>HSCP Prior Approval Request Form</w:t>
          </w:r>
          <w:r w:rsidR="00C95AEA" w:rsidRPr="00937FFC">
            <w:br/>
            <w:t xml:space="preserve">(Revised: </w:t>
          </w:r>
          <w:r w:rsidR="00636AE0">
            <w:t>November 19, 2021</w:t>
          </w:r>
          <w:r w:rsidR="00C95AEA" w:rsidRPr="00937FFC">
            <w:t>)</w:t>
          </w:r>
        </w:p>
      </w:tc>
      <w:tc>
        <w:tcPr>
          <w:tcW w:w="1620" w:type="dxa"/>
        </w:tcPr>
        <w:p w14:paraId="70844629" w14:textId="77777777" w:rsidR="00C95AEA" w:rsidRPr="00937FFC" w:rsidRDefault="00C95AEA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C95AEA" w:rsidRPr="00937FFC" w:rsidRDefault="00C95AEA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68DC083F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C95AEA" w:rsidRDefault="00C95A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B7998" w14:textId="77777777" w:rsidR="00C95AEA" w:rsidRDefault="00C95AEA" w:rsidP="00B66234">
    <w:pPr>
      <w:pStyle w:val="Heading1"/>
    </w:pPr>
    <w:r>
      <w:t xml:space="preserve">Contact Information: </w:t>
    </w:r>
  </w:p>
  <w:p w14:paraId="03A48068" w14:textId="501A142F" w:rsidR="00C95AEA" w:rsidRDefault="00C95AEA" w:rsidP="00B66234">
    <w:r>
      <w:t xml:space="preserve">If you have questions about this document or would like additional </w:t>
    </w:r>
    <w:r w:rsidR="00C21333">
      <w:t>information,</w:t>
    </w:r>
    <w:r>
      <w:t xml:space="preserve"> please contact:</w:t>
    </w:r>
  </w:p>
  <w:p w14:paraId="0601DF93" w14:textId="5A156BBE" w:rsidR="00C21333" w:rsidRPr="00B66234" w:rsidRDefault="00C21333" w:rsidP="00B66234">
    <w:r>
      <w:t>Sharon Parker</w:t>
    </w:r>
    <w:r w:rsidR="00C95AEA">
      <w:t>,</w:t>
    </w:r>
    <w:r>
      <w:t xml:space="preserve"> </w:t>
    </w:r>
    <w:r w:rsidR="00E62074">
      <w:t>High School Completion Program Coordinator</w:t>
    </w:r>
    <w:r w:rsidR="00C95AEA">
      <w:t xml:space="preserve">, at </w:t>
    </w:r>
    <w:hyperlink r:id="rId1" w:history="1">
      <w:r w:rsidRPr="00C50B6A">
        <w:rPr>
          <w:rStyle w:val="Hyperlink"/>
          <w:rFonts w:cs="Calibri"/>
        </w:rPr>
        <w:t>Sharon.Parker@vermont.gov</w:t>
      </w:r>
    </w:hyperlink>
    <w: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065E8" w14:textId="77777777" w:rsidR="00EB0358" w:rsidRDefault="00EB0358" w:rsidP="004062C7">
      <w:r>
        <w:separator/>
      </w:r>
    </w:p>
  </w:footnote>
  <w:footnote w:type="continuationSeparator" w:id="0">
    <w:p w14:paraId="7EB6EAC3" w14:textId="77777777" w:rsidR="00EB0358" w:rsidRDefault="00EB0358" w:rsidP="004062C7">
      <w:r>
        <w:continuationSeparator/>
      </w:r>
    </w:p>
  </w:footnote>
  <w:footnote w:type="continuationNotice" w:id="1">
    <w:p w14:paraId="5CCD8039" w14:textId="77777777" w:rsidR="00EB0358" w:rsidRDefault="00EB035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C95AEA" w14:paraId="377E2927" w14:textId="77777777" w:rsidTr="00B247CF">
      <w:tc>
        <w:tcPr>
          <w:tcW w:w="4320" w:type="dxa"/>
        </w:tcPr>
        <w:p w14:paraId="711CE569" w14:textId="77777777" w:rsidR="00C95AEA" w:rsidRDefault="00C95AEA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9" w:name="_Hlk24543830"/>
          <w:bookmarkStart w:id="40" w:name="_Hlk24543831"/>
          <w:bookmarkStart w:id="41" w:name="_Hlk24543978"/>
          <w:bookmarkStart w:id="42" w:name="_Hlk24543979"/>
          <w:r w:rsidRPr="00147A67">
            <w:rPr>
              <w:sz w:val="20"/>
              <w:szCs w:val="20"/>
            </w:rPr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C99E89F" w14:textId="3681BC78" w:rsidR="00C95AEA" w:rsidRDefault="00C95AEA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3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3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39"/>
    <w:bookmarkEnd w:id="40"/>
    <w:bookmarkEnd w:id="41"/>
    <w:bookmarkEnd w:id="42"/>
  </w:tbl>
  <w:p w14:paraId="21A37715" w14:textId="775E7B5D" w:rsidR="00C95AEA" w:rsidRPr="00B46917" w:rsidRDefault="00C95AEA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8720D"/>
    <w:multiLevelType w:val="hybridMultilevel"/>
    <w:tmpl w:val="4B764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45A53"/>
    <w:multiLevelType w:val="hybridMultilevel"/>
    <w:tmpl w:val="93D6ED1A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5EA47B08"/>
    <w:multiLevelType w:val="hybridMultilevel"/>
    <w:tmpl w:val="8836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23F82"/>
    <w:multiLevelType w:val="hybridMultilevel"/>
    <w:tmpl w:val="1D525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0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9"/>
  </w:num>
  <w:num w:numId="2">
    <w:abstractNumId w:val="14"/>
  </w:num>
  <w:num w:numId="3">
    <w:abstractNumId w:val="25"/>
  </w:num>
  <w:num w:numId="4">
    <w:abstractNumId w:val="20"/>
  </w:num>
  <w:num w:numId="5">
    <w:abstractNumId w:val="21"/>
  </w:num>
  <w:num w:numId="6">
    <w:abstractNumId w:val="6"/>
  </w:num>
  <w:num w:numId="7">
    <w:abstractNumId w:val="2"/>
  </w:num>
  <w:num w:numId="8">
    <w:abstractNumId w:val="15"/>
  </w:num>
  <w:num w:numId="9">
    <w:abstractNumId w:val="19"/>
  </w:num>
  <w:num w:numId="10">
    <w:abstractNumId w:val="30"/>
  </w:num>
  <w:num w:numId="11">
    <w:abstractNumId w:val="17"/>
  </w:num>
  <w:num w:numId="12">
    <w:abstractNumId w:val="9"/>
  </w:num>
  <w:num w:numId="13">
    <w:abstractNumId w:val="32"/>
  </w:num>
  <w:num w:numId="14">
    <w:abstractNumId w:val="10"/>
  </w:num>
  <w:num w:numId="15">
    <w:abstractNumId w:val="31"/>
  </w:num>
  <w:num w:numId="16">
    <w:abstractNumId w:val="5"/>
  </w:num>
  <w:num w:numId="17">
    <w:abstractNumId w:val="7"/>
  </w:num>
  <w:num w:numId="18">
    <w:abstractNumId w:val="18"/>
  </w:num>
  <w:num w:numId="19">
    <w:abstractNumId w:val="22"/>
  </w:num>
  <w:num w:numId="20">
    <w:abstractNumId w:val="12"/>
  </w:num>
  <w:num w:numId="21">
    <w:abstractNumId w:val="13"/>
  </w:num>
  <w:num w:numId="22">
    <w:abstractNumId w:val="11"/>
  </w:num>
  <w:num w:numId="23">
    <w:abstractNumId w:val="3"/>
  </w:num>
  <w:num w:numId="24">
    <w:abstractNumId w:val="28"/>
  </w:num>
  <w:num w:numId="25">
    <w:abstractNumId w:val="3"/>
  </w:num>
  <w:num w:numId="26">
    <w:abstractNumId w:val="4"/>
  </w:num>
  <w:num w:numId="27">
    <w:abstractNumId w:val="23"/>
  </w:num>
  <w:num w:numId="28">
    <w:abstractNumId w:val="24"/>
  </w:num>
  <w:num w:numId="29">
    <w:abstractNumId w:val="16"/>
  </w:num>
  <w:num w:numId="30">
    <w:abstractNumId w:val="8"/>
  </w:num>
  <w:num w:numId="31">
    <w:abstractNumId w:val="1"/>
  </w:num>
  <w:num w:numId="32">
    <w:abstractNumId w:val="0"/>
  </w:num>
  <w:num w:numId="33">
    <w:abstractNumId w:val="27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wCuDXRqPvRWW+FrhYUPPOsheO2VessBxKNunEZ3MCh5LEYs7iy7px1rw2XUlRLoLO+6wV/mPy3PnJ3nmq56Mw==" w:salt="zt4rDdMrr8zClayo4axtsA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002F0"/>
    <w:rsid w:val="00010081"/>
    <w:rsid w:val="00011117"/>
    <w:rsid w:val="00015142"/>
    <w:rsid w:val="00020263"/>
    <w:rsid w:val="00023538"/>
    <w:rsid w:val="00025C5D"/>
    <w:rsid w:val="000260E4"/>
    <w:rsid w:val="00030823"/>
    <w:rsid w:val="000310B4"/>
    <w:rsid w:val="00031249"/>
    <w:rsid w:val="000321FC"/>
    <w:rsid w:val="00042FE5"/>
    <w:rsid w:val="00052D7D"/>
    <w:rsid w:val="000571A3"/>
    <w:rsid w:val="00062DFA"/>
    <w:rsid w:val="00072EC1"/>
    <w:rsid w:val="000806B4"/>
    <w:rsid w:val="0008301F"/>
    <w:rsid w:val="0008376C"/>
    <w:rsid w:val="0009548B"/>
    <w:rsid w:val="000978C9"/>
    <w:rsid w:val="000A0F60"/>
    <w:rsid w:val="000A3300"/>
    <w:rsid w:val="000A7E7B"/>
    <w:rsid w:val="000B1593"/>
    <w:rsid w:val="000B3621"/>
    <w:rsid w:val="000C2E78"/>
    <w:rsid w:val="000C3D86"/>
    <w:rsid w:val="000D0F2E"/>
    <w:rsid w:val="000D6889"/>
    <w:rsid w:val="000E15FD"/>
    <w:rsid w:val="000E41F9"/>
    <w:rsid w:val="000F0F24"/>
    <w:rsid w:val="000F2491"/>
    <w:rsid w:val="000F3294"/>
    <w:rsid w:val="000F3A23"/>
    <w:rsid w:val="000F7F54"/>
    <w:rsid w:val="00102EA8"/>
    <w:rsid w:val="00103ACD"/>
    <w:rsid w:val="00104EFB"/>
    <w:rsid w:val="00106EEE"/>
    <w:rsid w:val="001200CD"/>
    <w:rsid w:val="00124D40"/>
    <w:rsid w:val="0012503A"/>
    <w:rsid w:val="00134A35"/>
    <w:rsid w:val="00143713"/>
    <w:rsid w:val="00147A67"/>
    <w:rsid w:val="001537D6"/>
    <w:rsid w:val="001538E3"/>
    <w:rsid w:val="00157685"/>
    <w:rsid w:val="00161F11"/>
    <w:rsid w:val="001645D6"/>
    <w:rsid w:val="00175EF3"/>
    <w:rsid w:val="0017612B"/>
    <w:rsid w:val="00180283"/>
    <w:rsid w:val="00182FF7"/>
    <w:rsid w:val="001872E2"/>
    <w:rsid w:val="001A2CB3"/>
    <w:rsid w:val="001A4CFA"/>
    <w:rsid w:val="001A66E7"/>
    <w:rsid w:val="001B1259"/>
    <w:rsid w:val="001B2DA0"/>
    <w:rsid w:val="001C1F88"/>
    <w:rsid w:val="001C25E3"/>
    <w:rsid w:val="001D07C0"/>
    <w:rsid w:val="001D11ED"/>
    <w:rsid w:val="001D35CB"/>
    <w:rsid w:val="001E1970"/>
    <w:rsid w:val="001E444C"/>
    <w:rsid w:val="001E5AD7"/>
    <w:rsid w:val="001E7FBE"/>
    <w:rsid w:val="001F22D0"/>
    <w:rsid w:val="001F24F1"/>
    <w:rsid w:val="001F4BA5"/>
    <w:rsid w:val="001F5689"/>
    <w:rsid w:val="001F723C"/>
    <w:rsid w:val="00204A8C"/>
    <w:rsid w:val="002112F8"/>
    <w:rsid w:val="00211AF6"/>
    <w:rsid w:val="002169F2"/>
    <w:rsid w:val="00217F09"/>
    <w:rsid w:val="002214B1"/>
    <w:rsid w:val="00221659"/>
    <w:rsid w:val="002237E0"/>
    <w:rsid w:val="002305A0"/>
    <w:rsid w:val="00231D57"/>
    <w:rsid w:val="00232105"/>
    <w:rsid w:val="0024600A"/>
    <w:rsid w:val="002476CE"/>
    <w:rsid w:val="0024786D"/>
    <w:rsid w:val="0025544B"/>
    <w:rsid w:val="00256309"/>
    <w:rsid w:val="00257F83"/>
    <w:rsid w:val="00261543"/>
    <w:rsid w:val="0026745B"/>
    <w:rsid w:val="002723E8"/>
    <w:rsid w:val="00273B31"/>
    <w:rsid w:val="002768DB"/>
    <w:rsid w:val="002768E8"/>
    <w:rsid w:val="002774D0"/>
    <w:rsid w:val="00277BD5"/>
    <w:rsid w:val="002827A2"/>
    <w:rsid w:val="00285BFD"/>
    <w:rsid w:val="0028626E"/>
    <w:rsid w:val="002967BA"/>
    <w:rsid w:val="002979F8"/>
    <w:rsid w:val="002A0C9D"/>
    <w:rsid w:val="002A1BD3"/>
    <w:rsid w:val="002A62CD"/>
    <w:rsid w:val="002C2898"/>
    <w:rsid w:val="002C2B80"/>
    <w:rsid w:val="002C2D1A"/>
    <w:rsid w:val="002C3428"/>
    <w:rsid w:val="002C4837"/>
    <w:rsid w:val="002D04E1"/>
    <w:rsid w:val="002D6668"/>
    <w:rsid w:val="002D6A73"/>
    <w:rsid w:val="002D7238"/>
    <w:rsid w:val="002E0106"/>
    <w:rsid w:val="002E022D"/>
    <w:rsid w:val="002E3710"/>
    <w:rsid w:val="002E3E41"/>
    <w:rsid w:val="002E7E11"/>
    <w:rsid w:val="002F22B0"/>
    <w:rsid w:val="002F7E75"/>
    <w:rsid w:val="00302C74"/>
    <w:rsid w:val="0030441C"/>
    <w:rsid w:val="00311BB6"/>
    <w:rsid w:val="00314055"/>
    <w:rsid w:val="00314928"/>
    <w:rsid w:val="00317AA8"/>
    <w:rsid w:val="00323897"/>
    <w:rsid w:val="003245F9"/>
    <w:rsid w:val="00326074"/>
    <w:rsid w:val="00326739"/>
    <w:rsid w:val="003274F5"/>
    <w:rsid w:val="003275FD"/>
    <w:rsid w:val="00332368"/>
    <w:rsid w:val="00332EA8"/>
    <w:rsid w:val="00334D48"/>
    <w:rsid w:val="00337BA5"/>
    <w:rsid w:val="00340C04"/>
    <w:rsid w:val="00345106"/>
    <w:rsid w:val="00346176"/>
    <w:rsid w:val="00355FF1"/>
    <w:rsid w:val="00377BC6"/>
    <w:rsid w:val="003834FF"/>
    <w:rsid w:val="003845AD"/>
    <w:rsid w:val="003977EC"/>
    <w:rsid w:val="003A26A4"/>
    <w:rsid w:val="003A51E0"/>
    <w:rsid w:val="003B1BCA"/>
    <w:rsid w:val="003B3BAD"/>
    <w:rsid w:val="003B720F"/>
    <w:rsid w:val="003B7F81"/>
    <w:rsid w:val="003D0155"/>
    <w:rsid w:val="003D090F"/>
    <w:rsid w:val="003D5BE0"/>
    <w:rsid w:val="003E33E9"/>
    <w:rsid w:val="003E736C"/>
    <w:rsid w:val="003F36B8"/>
    <w:rsid w:val="00404A18"/>
    <w:rsid w:val="004062C7"/>
    <w:rsid w:val="00410700"/>
    <w:rsid w:val="0042123A"/>
    <w:rsid w:val="00425B4C"/>
    <w:rsid w:val="004322EE"/>
    <w:rsid w:val="00442899"/>
    <w:rsid w:val="00444A7A"/>
    <w:rsid w:val="004460D4"/>
    <w:rsid w:val="004739FF"/>
    <w:rsid w:val="0047623A"/>
    <w:rsid w:val="00484282"/>
    <w:rsid w:val="00484A92"/>
    <w:rsid w:val="004858F2"/>
    <w:rsid w:val="00490247"/>
    <w:rsid w:val="004916FF"/>
    <w:rsid w:val="0049302C"/>
    <w:rsid w:val="004A5CAD"/>
    <w:rsid w:val="004A7AD0"/>
    <w:rsid w:val="004B0FE6"/>
    <w:rsid w:val="004B7E55"/>
    <w:rsid w:val="004B7F41"/>
    <w:rsid w:val="004C627F"/>
    <w:rsid w:val="004D1880"/>
    <w:rsid w:val="004E0D87"/>
    <w:rsid w:val="004E10A3"/>
    <w:rsid w:val="004E7C3F"/>
    <w:rsid w:val="004F4524"/>
    <w:rsid w:val="004F78DC"/>
    <w:rsid w:val="00500232"/>
    <w:rsid w:val="00505A69"/>
    <w:rsid w:val="005151C1"/>
    <w:rsid w:val="00516C5E"/>
    <w:rsid w:val="0053029F"/>
    <w:rsid w:val="00530644"/>
    <w:rsid w:val="00532861"/>
    <w:rsid w:val="00536AA0"/>
    <w:rsid w:val="005464E9"/>
    <w:rsid w:val="00553A44"/>
    <w:rsid w:val="00557E28"/>
    <w:rsid w:val="00562EEF"/>
    <w:rsid w:val="00566B8A"/>
    <w:rsid w:val="0056727F"/>
    <w:rsid w:val="00575711"/>
    <w:rsid w:val="00580AF5"/>
    <w:rsid w:val="00581EE0"/>
    <w:rsid w:val="005868ED"/>
    <w:rsid w:val="0059538A"/>
    <w:rsid w:val="00595CF2"/>
    <w:rsid w:val="00595F2B"/>
    <w:rsid w:val="005A101B"/>
    <w:rsid w:val="005A10CF"/>
    <w:rsid w:val="005A2267"/>
    <w:rsid w:val="005A2F07"/>
    <w:rsid w:val="005B5528"/>
    <w:rsid w:val="005B61CD"/>
    <w:rsid w:val="005B693B"/>
    <w:rsid w:val="005C0FB7"/>
    <w:rsid w:val="005C6A85"/>
    <w:rsid w:val="005C7065"/>
    <w:rsid w:val="005D1A81"/>
    <w:rsid w:val="005D7389"/>
    <w:rsid w:val="005D7ABB"/>
    <w:rsid w:val="005E6C96"/>
    <w:rsid w:val="005E7318"/>
    <w:rsid w:val="006055C1"/>
    <w:rsid w:val="006062D9"/>
    <w:rsid w:val="00611B23"/>
    <w:rsid w:val="006162EC"/>
    <w:rsid w:val="00617334"/>
    <w:rsid w:val="0062055D"/>
    <w:rsid w:val="00622B0A"/>
    <w:rsid w:val="00626212"/>
    <w:rsid w:val="0063049A"/>
    <w:rsid w:val="00633283"/>
    <w:rsid w:val="00634CC7"/>
    <w:rsid w:val="00636AE0"/>
    <w:rsid w:val="0064030E"/>
    <w:rsid w:val="00651E8D"/>
    <w:rsid w:val="00654BFE"/>
    <w:rsid w:val="006563A8"/>
    <w:rsid w:val="006623D7"/>
    <w:rsid w:val="006703F6"/>
    <w:rsid w:val="006721E2"/>
    <w:rsid w:val="0067560D"/>
    <w:rsid w:val="00677ED4"/>
    <w:rsid w:val="00680CA9"/>
    <w:rsid w:val="0068195E"/>
    <w:rsid w:val="00692AC5"/>
    <w:rsid w:val="00692DD7"/>
    <w:rsid w:val="0069467C"/>
    <w:rsid w:val="00694CA2"/>
    <w:rsid w:val="006B22C3"/>
    <w:rsid w:val="006B26FB"/>
    <w:rsid w:val="006C29AA"/>
    <w:rsid w:val="006D7D53"/>
    <w:rsid w:val="006F2B16"/>
    <w:rsid w:val="006F5080"/>
    <w:rsid w:val="006F6349"/>
    <w:rsid w:val="006F698F"/>
    <w:rsid w:val="00707C4F"/>
    <w:rsid w:val="00710FE3"/>
    <w:rsid w:val="00712146"/>
    <w:rsid w:val="00715A3A"/>
    <w:rsid w:val="00721DF9"/>
    <w:rsid w:val="00727144"/>
    <w:rsid w:val="007313D1"/>
    <w:rsid w:val="00732E85"/>
    <w:rsid w:val="00734368"/>
    <w:rsid w:val="00736ABC"/>
    <w:rsid w:val="00744D9C"/>
    <w:rsid w:val="00746838"/>
    <w:rsid w:val="00762ADA"/>
    <w:rsid w:val="00764A25"/>
    <w:rsid w:val="0077034A"/>
    <w:rsid w:val="00770F3D"/>
    <w:rsid w:val="00774ECD"/>
    <w:rsid w:val="00780402"/>
    <w:rsid w:val="00781CCF"/>
    <w:rsid w:val="00786205"/>
    <w:rsid w:val="007862E2"/>
    <w:rsid w:val="00786766"/>
    <w:rsid w:val="007914E1"/>
    <w:rsid w:val="00793700"/>
    <w:rsid w:val="007963EC"/>
    <w:rsid w:val="00796D5F"/>
    <w:rsid w:val="007A08C9"/>
    <w:rsid w:val="007A4182"/>
    <w:rsid w:val="007A4529"/>
    <w:rsid w:val="007B0BCF"/>
    <w:rsid w:val="007B7769"/>
    <w:rsid w:val="007C24EE"/>
    <w:rsid w:val="007D09E3"/>
    <w:rsid w:val="007D17B1"/>
    <w:rsid w:val="007D5E67"/>
    <w:rsid w:val="007D678F"/>
    <w:rsid w:val="007E3BD6"/>
    <w:rsid w:val="007E5498"/>
    <w:rsid w:val="007F1B43"/>
    <w:rsid w:val="007F70E2"/>
    <w:rsid w:val="008026C4"/>
    <w:rsid w:val="00804ED3"/>
    <w:rsid w:val="00815A05"/>
    <w:rsid w:val="00815BEC"/>
    <w:rsid w:val="00820288"/>
    <w:rsid w:val="0082162E"/>
    <w:rsid w:val="00822B15"/>
    <w:rsid w:val="008232A3"/>
    <w:rsid w:val="00826203"/>
    <w:rsid w:val="00832CDE"/>
    <w:rsid w:val="008533A2"/>
    <w:rsid w:val="008537E0"/>
    <w:rsid w:val="00860C55"/>
    <w:rsid w:val="00863A5C"/>
    <w:rsid w:val="00865A62"/>
    <w:rsid w:val="0087647A"/>
    <w:rsid w:val="0088514B"/>
    <w:rsid w:val="008A0832"/>
    <w:rsid w:val="008A2440"/>
    <w:rsid w:val="008A2984"/>
    <w:rsid w:val="008C332D"/>
    <w:rsid w:val="008E0E5F"/>
    <w:rsid w:val="008F27B0"/>
    <w:rsid w:val="008F2CD6"/>
    <w:rsid w:val="008F6F90"/>
    <w:rsid w:val="009108D8"/>
    <w:rsid w:val="00910C1B"/>
    <w:rsid w:val="00916752"/>
    <w:rsid w:val="009233DC"/>
    <w:rsid w:val="00923600"/>
    <w:rsid w:val="0092656D"/>
    <w:rsid w:val="00937F53"/>
    <w:rsid w:val="00937FFC"/>
    <w:rsid w:val="0094350D"/>
    <w:rsid w:val="00945E88"/>
    <w:rsid w:val="00946A46"/>
    <w:rsid w:val="00954DF0"/>
    <w:rsid w:val="00961A6D"/>
    <w:rsid w:val="00961CDA"/>
    <w:rsid w:val="0097201C"/>
    <w:rsid w:val="00973395"/>
    <w:rsid w:val="009753B5"/>
    <w:rsid w:val="00983504"/>
    <w:rsid w:val="00986897"/>
    <w:rsid w:val="00995ADD"/>
    <w:rsid w:val="00996818"/>
    <w:rsid w:val="009977B7"/>
    <w:rsid w:val="009A0DF6"/>
    <w:rsid w:val="009A1946"/>
    <w:rsid w:val="009A4BD4"/>
    <w:rsid w:val="009C410C"/>
    <w:rsid w:val="009C6FB5"/>
    <w:rsid w:val="009D080E"/>
    <w:rsid w:val="009D1885"/>
    <w:rsid w:val="009D1E7A"/>
    <w:rsid w:val="009D24B2"/>
    <w:rsid w:val="009D2FEA"/>
    <w:rsid w:val="009D34F3"/>
    <w:rsid w:val="009D4528"/>
    <w:rsid w:val="009D659B"/>
    <w:rsid w:val="009E077A"/>
    <w:rsid w:val="009F40F0"/>
    <w:rsid w:val="00A1111B"/>
    <w:rsid w:val="00A1547A"/>
    <w:rsid w:val="00A20FC4"/>
    <w:rsid w:val="00A211A8"/>
    <w:rsid w:val="00A22D22"/>
    <w:rsid w:val="00A23686"/>
    <w:rsid w:val="00A24AEB"/>
    <w:rsid w:val="00A35BD9"/>
    <w:rsid w:val="00A513A7"/>
    <w:rsid w:val="00A53B3D"/>
    <w:rsid w:val="00A54C53"/>
    <w:rsid w:val="00A60EDE"/>
    <w:rsid w:val="00A66868"/>
    <w:rsid w:val="00A67F96"/>
    <w:rsid w:val="00A748BD"/>
    <w:rsid w:val="00A77DBB"/>
    <w:rsid w:val="00A8010E"/>
    <w:rsid w:val="00A83CA1"/>
    <w:rsid w:val="00A92164"/>
    <w:rsid w:val="00A9790E"/>
    <w:rsid w:val="00AA0207"/>
    <w:rsid w:val="00AB426A"/>
    <w:rsid w:val="00AC5E6F"/>
    <w:rsid w:val="00AC7241"/>
    <w:rsid w:val="00AD1165"/>
    <w:rsid w:val="00AD120B"/>
    <w:rsid w:val="00AD1489"/>
    <w:rsid w:val="00AD1A62"/>
    <w:rsid w:val="00AD4B66"/>
    <w:rsid w:val="00AF062D"/>
    <w:rsid w:val="00AF33BA"/>
    <w:rsid w:val="00AF600F"/>
    <w:rsid w:val="00AF602B"/>
    <w:rsid w:val="00AF752F"/>
    <w:rsid w:val="00B011BD"/>
    <w:rsid w:val="00B038D1"/>
    <w:rsid w:val="00B03DC1"/>
    <w:rsid w:val="00B04C63"/>
    <w:rsid w:val="00B052CC"/>
    <w:rsid w:val="00B114D1"/>
    <w:rsid w:val="00B20740"/>
    <w:rsid w:val="00B247CF"/>
    <w:rsid w:val="00B2590E"/>
    <w:rsid w:val="00B25D38"/>
    <w:rsid w:val="00B25DEC"/>
    <w:rsid w:val="00B305A1"/>
    <w:rsid w:val="00B45A1D"/>
    <w:rsid w:val="00B46917"/>
    <w:rsid w:val="00B540C0"/>
    <w:rsid w:val="00B6001B"/>
    <w:rsid w:val="00B62901"/>
    <w:rsid w:val="00B65D2A"/>
    <w:rsid w:val="00B66234"/>
    <w:rsid w:val="00B679AF"/>
    <w:rsid w:val="00B67E76"/>
    <w:rsid w:val="00B708F8"/>
    <w:rsid w:val="00B86545"/>
    <w:rsid w:val="00BA3B50"/>
    <w:rsid w:val="00BA6A32"/>
    <w:rsid w:val="00BB162D"/>
    <w:rsid w:val="00BC607C"/>
    <w:rsid w:val="00BC6DE3"/>
    <w:rsid w:val="00BD7ABE"/>
    <w:rsid w:val="00BE23A4"/>
    <w:rsid w:val="00BE3F84"/>
    <w:rsid w:val="00BE43B0"/>
    <w:rsid w:val="00BE5680"/>
    <w:rsid w:val="00BE5723"/>
    <w:rsid w:val="00BE65DC"/>
    <w:rsid w:val="00BF0A8D"/>
    <w:rsid w:val="00C00FF7"/>
    <w:rsid w:val="00C01AD7"/>
    <w:rsid w:val="00C109A3"/>
    <w:rsid w:val="00C13786"/>
    <w:rsid w:val="00C15A36"/>
    <w:rsid w:val="00C21333"/>
    <w:rsid w:val="00C33591"/>
    <w:rsid w:val="00C42A98"/>
    <w:rsid w:val="00C45437"/>
    <w:rsid w:val="00C54DD1"/>
    <w:rsid w:val="00C55292"/>
    <w:rsid w:val="00C60AD1"/>
    <w:rsid w:val="00C65680"/>
    <w:rsid w:val="00C712A7"/>
    <w:rsid w:val="00C76FC6"/>
    <w:rsid w:val="00C828A1"/>
    <w:rsid w:val="00C95AEA"/>
    <w:rsid w:val="00C97C17"/>
    <w:rsid w:val="00CA5DAE"/>
    <w:rsid w:val="00CA71B2"/>
    <w:rsid w:val="00CB1894"/>
    <w:rsid w:val="00CB1C49"/>
    <w:rsid w:val="00CB29BB"/>
    <w:rsid w:val="00CB4485"/>
    <w:rsid w:val="00CB4BDF"/>
    <w:rsid w:val="00CB5C95"/>
    <w:rsid w:val="00CB6571"/>
    <w:rsid w:val="00CC1914"/>
    <w:rsid w:val="00CC230C"/>
    <w:rsid w:val="00CC7A17"/>
    <w:rsid w:val="00CD21BC"/>
    <w:rsid w:val="00CD7514"/>
    <w:rsid w:val="00CE6965"/>
    <w:rsid w:val="00CE72CF"/>
    <w:rsid w:val="00CF4EFE"/>
    <w:rsid w:val="00CF77E9"/>
    <w:rsid w:val="00D04EC2"/>
    <w:rsid w:val="00D064CA"/>
    <w:rsid w:val="00D07AE7"/>
    <w:rsid w:val="00D12391"/>
    <w:rsid w:val="00D22EA0"/>
    <w:rsid w:val="00D25E2E"/>
    <w:rsid w:val="00D33781"/>
    <w:rsid w:val="00D33F20"/>
    <w:rsid w:val="00D41020"/>
    <w:rsid w:val="00D44E7B"/>
    <w:rsid w:val="00D53FF7"/>
    <w:rsid w:val="00D61C65"/>
    <w:rsid w:val="00D61DE7"/>
    <w:rsid w:val="00D65661"/>
    <w:rsid w:val="00D72AAF"/>
    <w:rsid w:val="00D77BDF"/>
    <w:rsid w:val="00D85D7F"/>
    <w:rsid w:val="00D94097"/>
    <w:rsid w:val="00D96E34"/>
    <w:rsid w:val="00DA020B"/>
    <w:rsid w:val="00DB0FFF"/>
    <w:rsid w:val="00DB3FB0"/>
    <w:rsid w:val="00DB55F6"/>
    <w:rsid w:val="00DC17CA"/>
    <w:rsid w:val="00DC3C47"/>
    <w:rsid w:val="00DC769B"/>
    <w:rsid w:val="00DD3971"/>
    <w:rsid w:val="00DD77FD"/>
    <w:rsid w:val="00DE075F"/>
    <w:rsid w:val="00DE7751"/>
    <w:rsid w:val="00DE7FA2"/>
    <w:rsid w:val="00DF3087"/>
    <w:rsid w:val="00DF3A7B"/>
    <w:rsid w:val="00DF40EF"/>
    <w:rsid w:val="00DF7A10"/>
    <w:rsid w:val="00E11D93"/>
    <w:rsid w:val="00E13FAD"/>
    <w:rsid w:val="00E15176"/>
    <w:rsid w:val="00E1764B"/>
    <w:rsid w:val="00E17A4E"/>
    <w:rsid w:val="00E2171D"/>
    <w:rsid w:val="00E24F5E"/>
    <w:rsid w:val="00E30534"/>
    <w:rsid w:val="00E46AAF"/>
    <w:rsid w:val="00E55BD3"/>
    <w:rsid w:val="00E606BA"/>
    <w:rsid w:val="00E62074"/>
    <w:rsid w:val="00E71AC1"/>
    <w:rsid w:val="00E773E9"/>
    <w:rsid w:val="00E801B0"/>
    <w:rsid w:val="00E85A59"/>
    <w:rsid w:val="00E8725A"/>
    <w:rsid w:val="00E9189B"/>
    <w:rsid w:val="00E92C61"/>
    <w:rsid w:val="00E93725"/>
    <w:rsid w:val="00EB0358"/>
    <w:rsid w:val="00EB088F"/>
    <w:rsid w:val="00EB33AA"/>
    <w:rsid w:val="00EB380A"/>
    <w:rsid w:val="00EB7F90"/>
    <w:rsid w:val="00EC2232"/>
    <w:rsid w:val="00ED3A89"/>
    <w:rsid w:val="00ED49D5"/>
    <w:rsid w:val="00EF662C"/>
    <w:rsid w:val="00EF6DDE"/>
    <w:rsid w:val="00F003E2"/>
    <w:rsid w:val="00F01FF3"/>
    <w:rsid w:val="00F05E99"/>
    <w:rsid w:val="00F079D6"/>
    <w:rsid w:val="00F13432"/>
    <w:rsid w:val="00F234A0"/>
    <w:rsid w:val="00F3534A"/>
    <w:rsid w:val="00F4020D"/>
    <w:rsid w:val="00F41E27"/>
    <w:rsid w:val="00F57927"/>
    <w:rsid w:val="00F65CB1"/>
    <w:rsid w:val="00F661E5"/>
    <w:rsid w:val="00F73855"/>
    <w:rsid w:val="00F76AD8"/>
    <w:rsid w:val="00F844BF"/>
    <w:rsid w:val="00F860C4"/>
    <w:rsid w:val="00F90A87"/>
    <w:rsid w:val="00F932C5"/>
    <w:rsid w:val="00F97D8C"/>
    <w:rsid w:val="00FA084B"/>
    <w:rsid w:val="00FA0AE2"/>
    <w:rsid w:val="00FA47FB"/>
    <w:rsid w:val="00FB1FE1"/>
    <w:rsid w:val="00FC06D6"/>
    <w:rsid w:val="00FC70FC"/>
    <w:rsid w:val="00FD1436"/>
    <w:rsid w:val="00FD16CE"/>
    <w:rsid w:val="00FD254D"/>
    <w:rsid w:val="00FD55FD"/>
    <w:rsid w:val="00FD6D00"/>
    <w:rsid w:val="00FE15BF"/>
    <w:rsid w:val="00FE2356"/>
    <w:rsid w:val="00FF1DC2"/>
    <w:rsid w:val="00FF2F6B"/>
    <w:rsid w:val="00FF3CC2"/>
    <w:rsid w:val="00FF7AB1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6350C0"/>
  <w15:docId w15:val="{DA1783BD-0D7A-49D5-8B0E-553E76BC2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67E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E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E76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E76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E76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hapeamerica.org/standards/pe/upload/Grade-Level-Outcomes-for-K-12-Physical-Education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randa.Scott@vermont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OE.AdultEducation@vermont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haron.Parker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7D124A2F364AB0526FE76D62CC48" ma:contentTypeVersion="12" ma:contentTypeDescription="Create a new document." ma:contentTypeScope="" ma:versionID="ae4970cb0953078512d7949944835f11">
  <xsd:schema xmlns:xsd="http://www.w3.org/2001/XMLSchema" xmlns:xs="http://www.w3.org/2001/XMLSchema" xmlns:p="http://schemas.microsoft.com/office/2006/metadata/properties" xmlns:ns1="http://schemas.microsoft.com/sharepoint/v3" xmlns:ns2="fe80acd4-015f-4547-bc62-9c1801f5fb88" xmlns:ns3="a0547929-38ae-46c8-aa81-a96df9918dbf" targetNamespace="http://schemas.microsoft.com/office/2006/metadata/properties" ma:root="true" ma:fieldsID="6a3ee909391edc6d4eed9a6f31ea7afe" ns1:_="" ns2:_="" ns3:_="">
    <xsd:import namespace="http://schemas.microsoft.com/sharepoint/v3"/>
    <xsd:import namespace="fe80acd4-015f-4547-bc62-9c1801f5fb88"/>
    <xsd:import namespace="a0547929-38ae-46c8-aa81-a96df9918d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0acd4-015f-4547-bc62-9c1801f5fb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47929-38ae-46c8-aa81-a96df9918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0547929-38ae-46c8-aa81-a96df9918dbf">
      <UserInfo>
        <DisplayName>Connizzo, Kat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746CA1E-7F86-4895-899C-28E6490AAB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80acd4-015f-4547-bc62-9c1801f5fb88"/>
    <ds:schemaRef ds:uri="a0547929-38ae-46c8-aa81-a96df9918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5B7A2E-2C2C-4763-AB4D-02795FE798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documentManagement/types"/>
    <ds:schemaRef ds:uri="a0547929-38ae-46c8-aa81-a96df9918dbf"/>
    <ds:schemaRef ds:uri="http://purl.org/dc/elements/1.1/"/>
    <ds:schemaRef ds:uri="http://schemas.microsoft.com/office/2006/metadata/properties"/>
    <ds:schemaRef ds:uri="fe80acd4-015f-4547-bc62-9c1801f5fb88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3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 School Completion Program Prior Approval Request Form FY22</vt:lpstr>
    </vt:vector>
  </TitlesOfParts>
  <Company>Vermont Agency of Education</Company>
  <LinksUpToDate>false</LinksUpToDate>
  <CharactersWithSpaces>6246</CharactersWithSpaces>
  <SharedDoc>false</SharedDoc>
  <HLinks>
    <vt:vector size="24" baseType="variant">
      <vt:variant>
        <vt:i4>589909</vt:i4>
      </vt:variant>
      <vt:variant>
        <vt:i4>60</vt:i4>
      </vt:variant>
      <vt:variant>
        <vt:i4>0</vt:i4>
      </vt:variant>
      <vt:variant>
        <vt:i4>5</vt:i4>
      </vt:variant>
      <vt:variant>
        <vt:lpwstr>https://www.shapeamerica.org/standards/pe/upload/Grade-Level-Outcomes-for-K-12-Physical-Education.pdf</vt:lpwstr>
      </vt:variant>
      <vt:variant>
        <vt:lpwstr/>
      </vt:variant>
      <vt:variant>
        <vt:i4>4653118</vt:i4>
      </vt:variant>
      <vt:variant>
        <vt:i4>3</vt:i4>
      </vt:variant>
      <vt:variant>
        <vt:i4>0</vt:i4>
      </vt:variant>
      <vt:variant>
        <vt:i4>5</vt:i4>
      </vt:variant>
      <vt:variant>
        <vt:lpwstr>mailto:Sharon.Parker@vermont.gov</vt:lpwstr>
      </vt:variant>
      <vt:variant>
        <vt:lpwstr/>
      </vt:variant>
      <vt:variant>
        <vt:i4>1310840</vt:i4>
      </vt:variant>
      <vt:variant>
        <vt:i4>0</vt:i4>
      </vt:variant>
      <vt:variant>
        <vt:i4>0</vt:i4>
      </vt:variant>
      <vt:variant>
        <vt:i4>5</vt:i4>
      </vt:variant>
      <vt:variant>
        <vt:lpwstr>mailto:Miranda.Scott@vermont.gov</vt:lpwstr>
      </vt:variant>
      <vt:variant>
        <vt:lpwstr/>
      </vt:variant>
      <vt:variant>
        <vt:i4>4653118</vt:i4>
      </vt:variant>
      <vt:variant>
        <vt:i4>6</vt:i4>
      </vt:variant>
      <vt:variant>
        <vt:i4>0</vt:i4>
      </vt:variant>
      <vt:variant>
        <vt:i4>5</vt:i4>
      </vt:variant>
      <vt:variant>
        <vt:lpwstr>mailto:Sharon.Parker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School Completion Program Prior Approval Request Form FY22</dc:title>
  <dc:subject/>
  <dc:creator>Vermont Agency of Education</dc:creator>
  <cp:keywords/>
  <cp:lastModifiedBy>Scott, Miranda</cp:lastModifiedBy>
  <cp:revision>231</cp:revision>
  <cp:lastPrinted>2015-09-09T19:37:00Z</cp:lastPrinted>
  <dcterms:created xsi:type="dcterms:W3CDTF">2019-12-27T16:51:00Z</dcterms:created>
  <dcterms:modified xsi:type="dcterms:W3CDTF">2021-12-1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7D124A2F364AB0526FE76D62CC48</vt:lpwstr>
  </property>
  <property fmtid="{D5CDD505-2E9C-101B-9397-08002B2CF9AE}" pid="3" name="Order">
    <vt:r8>8066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